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9"/>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1DB30780" w14:textId="1E768EC7" w:rsidR="000F59F3" w:rsidRPr="000F59F3" w:rsidRDefault="003A676E">
          <w:pPr>
            <w:pStyle w:val="TOC1"/>
            <w:tabs>
              <w:tab w:val="left" w:pos="440"/>
              <w:tab w:val="right" w:leader="dot" w:pos="9350"/>
            </w:tabs>
            <w:rPr>
              <w:rFonts w:ascii="Times New Roman" w:eastAsiaTheme="minorEastAsia" w:hAnsi="Times New Roman" w:cs="Times New Roman"/>
              <w:noProof/>
              <w:sz w:val="28"/>
              <w:szCs w:val="28"/>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44673" w:history="1">
            <w:r w:rsidR="000F59F3" w:rsidRPr="000F59F3">
              <w:rPr>
                <w:rStyle w:val="Hyperlink"/>
                <w:rFonts w:ascii="Times New Roman" w:hAnsi="Times New Roman" w:cs="Times New Roman"/>
                <w:noProof/>
                <w:sz w:val="28"/>
                <w:szCs w:val="28"/>
              </w:rPr>
              <w:t>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Cài đặt ASP.NET Core và một số thủ thuật nhỏ</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w:t>
            </w:r>
            <w:r w:rsidR="000F59F3" w:rsidRPr="000F59F3">
              <w:rPr>
                <w:rFonts w:ascii="Times New Roman" w:hAnsi="Times New Roman" w:cs="Times New Roman"/>
                <w:noProof/>
                <w:webHidden/>
                <w:sz w:val="28"/>
                <w:szCs w:val="28"/>
              </w:rPr>
              <w:fldChar w:fldCharType="end"/>
            </w:r>
          </w:hyperlink>
        </w:p>
        <w:p w14:paraId="7833736B" w14:textId="547CE547"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4" w:history="1">
            <w:r w:rsidR="000F59F3" w:rsidRPr="000F59F3">
              <w:rPr>
                <w:rStyle w:val="Hyperlink"/>
                <w:rFonts w:ascii="Times New Roman" w:hAnsi="Times New Roman" w:cs="Times New Roman"/>
                <w:noProof/>
                <w:sz w:val="28"/>
                <w:szCs w:val="28"/>
              </w:rPr>
              <w:t>1.</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Cài đặt Microsoft Visual Studio</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w:t>
            </w:r>
            <w:r w:rsidR="000F59F3" w:rsidRPr="000F59F3">
              <w:rPr>
                <w:rFonts w:ascii="Times New Roman" w:hAnsi="Times New Roman" w:cs="Times New Roman"/>
                <w:noProof/>
                <w:webHidden/>
                <w:sz w:val="28"/>
                <w:szCs w:val="28"/>
              </w:rPr>
              <w:fldChar w:fldCharType="end"/>
            </w:r>
          </w:hyperlink>
        </w:p>
        <w:p w14:paraId="68DFB95E" w14:textId="5FA516AF"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5" w:history="1">
            <w:r w:rsidR="000F59F3" w:rsidRPr="000F59F3">
              <w:rPr>
                <w:rStyle w:val="Hyperlink"/>
                <w:rFonts w:ascii="Times New Roman" w:hAnsi="Times New Roman" w:cs="Times New Roman"/>
                <w:noProof/>
                <w:sz w:val="28"/>
                <w:szCs w:val="28"/>
                <w:lang w:val="vi-VN"/>
              </w:rPr>
              <w:t>2.</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Cài đặt SDK Core 3.1</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w:t>
            </w:r>
            <w:r w:rsidR="000F59F3" w:rsidRPr="000F59F3">
              <w:rPr>
                <w:rFonts w:ascii="Times New Roman" w:hAnsi="Times New Roman" w:cs="Times New Roman"/>
                <w:noProof/>
                <w:webHidden/>
                <w:sz w:val="28"/>
                <w:szCs w:val="28"/>
              </w:rPr>
              <w:fldChar w:fldCharType="end"/>
            </w:r>
          </w:hyperlink>
        </w:p>
        <w:p w14:paraId="69D741C2" w14:textId="13861DC4"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6" w:history="1">
            <w:r w:rsidR="000F59F3" w:rsidRPr="000F59F3">
              <w:rPr>
                <w:rStyle w:val="Hyperlink"/>
                <w:rFonts w:ascii="Times New Roman" w:hAnsi="Times New Roman" w:cs="Times New Roman"/>
                <w:noProof/>
                <w:sz w:val="28"/>
                <w:szCs w:val="28"/>
                <w:lang w:val="vi-VN"/>
              </w:rPr>
              <w:t>3.</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Cách khởi tạo project</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6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6</w:t>
            </w:r>
            <w:r w:rsidR="000F59F3" w:rsidRPr="000F59F3">
              <w:rPr>
                <w:rFonts w:ascii="Times New Roman" w:hAnsi="Times New Roman" w:cs="Times New Roman"/>
                <w:noProof/>
                <w:webHidden/>
                <w:sz w:val="28"/>
                <w:szCs w:val="28"/>
              </w:rPr>
              <w:fldChar w:fldCharType="end"/>
            </w:r>
          </w:hyperlink>
        </w:p>
        <w:p w14:paraId="02029DED" w14:textId="3FCD3CCA"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7" w:history="1">
            <w:r w:rsidR="000F59F3" w:rsidRPr="000F59F3">
              <w:rPr>
                <w:rStyle w:val="Hyperlink"/>
                <w:rFonts w:ascii="Times New Roman" w:hAnsi="Times New Roman" w:cs="Times New Roman"/>
                <w:noProof/>
                <w:sz w:val="28"/>
                <w:szCs w:val="28"/>
                <w:lang w:val="vi-VN"/>
              </w:rPr>
              <w:t>4.</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mô hình MVC</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7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0</w:t>
            </w:r>
            <w:r w:rsidR="000F59F3" w:rsidRPr="000F59F3">
              <w:rPr>
                <w:rFonts w:ascii="Times New Roman" w:hAnsi="Times New Roman" w:cs="Times New Roman"/>
                <w:noProof/>
                <w:webHidden/>
                <w:sz w:val="28"/>
                <w:szCs w:val="28"/>
              </w:rPr>
              <w:fldChar w:fldCharType="end"/>
            </w:r>
          </w:hyperlink>
        </w:p>
        <w:p w14:paraId="39713689" w14:textId="40AE5B6D"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8" w:history="1">
            <w:r w:rsidR="000F59F3" w:rsidRPr="000F59F3">
              <w:rPr>
                <w:rStyle w:val="Hyperlink"/>
                <w:rFonts w:ascii="Times New Roman" w:hAnsi="Times New Roman" w:cs="Times New Roman"/>
                <w:noProof/>
                <w:sz w:val="28"/>
                <w:szCs w:val="28"/>
                <w:lang w:val="vi-VN"/>
              </w:rPr>
              <w:t>5.</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Mô tả cấu trúc main có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8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1</w:t>
            </w:r>
            <w:r w:rsidR="000F59F3" w:rsidRPr="000F59F3">
              <w:rPr>
                <w:rFonts w:ascii="Times New Roman" w:hAnsi="Times New Roman" w:cs="Times New Roman"/>
                <w:noProof/>
                <w:webHidden/>
                <w:sz w:val="28"/>
                <w:szCs w:val="28"/>
              </w:rPr>
              <w:fldChar w:fldCharType="end"/>
            </w:r>
          </w:hyperlink>
        </w:p>
        <w:p w14:paraId="4745EA68" w14:textId="0DD7E230"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79" w:history="1">
            <w:r w:rsidR="000F59F3" w:rsidRPr="000F59F3">
              <w:rPr>
                <w:rStyle w:val="Hyperlink"/>
                <w:rFonts w:ascii="Times New Roman" w:hAnsi="Times New Roman" w:cs="Times New Roman"/>
                <w:noProof/>
                <w:sz w:val="28"/>
                <w:szCs w:val="28"/>
                <w:lang w:val="vi-VN"/>
              </w:rPr>
              <w:t>6.</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Middleware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79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2</w:t>
            </w:r>
            <w:r w:rsidR="000F59F3" w:rsidRPr="000F59F3">
              <w:rPr>
                <w:rFonts w:ascii="Times New Roman" w:hAnsi="Times New Roman" w:cs="Times New Roman"/>
                <w:noProof/>
                <w:webHidden/>
                <w:sz w:val="28"/>
                <w:szCs w:val="28"/>
              </w:rPr>
              <w:fldChar w:fldCharType="end"/>
            </w:r>
          </w:hyperlink>
        </w:p>
        <w:p w14:paraId="603E70F2" w14:textId="30E2E7FA"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0" w:history="1">
            <w:r w:rsidR="000F59F3" w:rsidRPr="000F59F3">
              <w:rPr>
                <w:rStyle w:val="Hyperlink"/>
                <w:rFonts w:ascii="Times New Roman" w:hAnsi="Times New Roman" w:cs="Times New Roman"/>
                <w:noProof/>
                <w:sz w:val="28"/>
                <w:szCs w:val="28"/>
                <w:lang w:val="vi-VN"/>
              </w:rPr>
              <w:t>7.</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Ro</w:t>
            </w:r>
            <w:r w:rsidR="000F59F3" w:rsidRPr="000F59F3">
              <w:rPr>
                <w:rStyle w:val="Hyperlink"/>
                <w:rFonts w:ascii="Times New Roman" w:hAnsi="Times New Roman" w:cs="Times New Roman"/>
                <w:noProof/>
                <w:sz w:val="28"/>
                <w:szCs w:val="28"/>
              </w:rPr>
              <w:t>u</w:t>
            </w:r>
            <w:r w:rsidR="000F59F3" w:rsidRPr="000F59F3">
              <w:rPr>
                <w:rStyle w:val="Hyperlink"/>
                <w:rFonts w:ascii="Times New Roman" w:hAnsi="Times New Roman" w:cs="Times New Roman"/>
                <w:noProof/>
                <w:sz w:val="28"/>
                <w:szCs w:val="28"/>
                <w:lang w:val="vi-VN"/>
              </w:rPr>
              <w:t>ting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0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14</w:t>
            </w:r>
            <w:r w:rsidR="000F59F3" w:rsidRPr="000F59F3">
              <w:rPr>
                <w:rFonts w:ascii="Times New Roman" w:hAnsi="Times New Roman" w:cs="Times New Roman"/>
                <w:noProof/>
                <w:webHidden/>
                <w:sz w:val="28"/>
                <w:szCs w:val="28"/>
              </w:rPr>
              <w:fldChar w:fldCharType="end"/>
            </w:r>
          </w:hyperlink>
        </w:p>
        <w:p w14:paraId="567FD399" w14:textId="07F6ED7F"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1" w:history="1">
            <w:r w:rsidR="000F59F3" w:rsidRPr="000F59F3">
              <w:rPr>
                <w:rStyle w:val="Hyperlink"/>
                <w:rFonts w:ascii="Times New Roman" w:hAnsi="Times New Roman" w:cs="Times New Roman"/>
                <w:noProof/>
                <w:sz w:val="28"/>
                <w:szCs w:val="28"/>
                <w:lang w:val="vi-VN"/>
              </w:rPr>
              <w:t>8.</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Model Valid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1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24</w:t>
            </w:r>
            <w:r w:rsidR="000F59F3" w:rsidRPr="000F59F3">
              <w:rPr>
                <w:rFonts w:ascii="Times New Roman" w:hAnsi="Times New Roman" w:cs="Times New Roman"/>
                <w:noProof/>
                <w:webHidden/>
                <w:sz w:val="28"/>
                <w:szCs w:val="28"/>
              </w:rPr>
              <w:fldChar w:fldCharType="end"/>
            </w:r>
          </w:hyperlink>
        </w:p>
        <w:p w14:paraId="00E56CB4" w14:textId="3209159B" w:rsidR="000F59F3" w:rsidRPr="000F59F3" w:rsidRDefault="006D4238">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344682" w:history="1">
            <w:r w:rsidR="000F59F3" w:rsidRPr="000F59F3">
              <w:rPr>
                <w:rStyle w:val="Hyperlink"/>
                <w:rFonts w:ascii="Times New Roman" w:hAnsi="Times New Roman" w:cs="Times New Roman"/>
                <w:noProof/>
                <w:sz w:val="28"/>
                <w:szCs w:val="28"/>
                <w:lang w:val="vi-VN"/>
              </w:rPr>
              <w:t>9.</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Tích hợp SASS</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2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25</w:t>
            </w:r>
            <w:r w:rsidR="000F59F3" w:rsidRPr="000F59F3">
              <w:rPr>
                <w:rFonts w:ascii="Times New Roman" w:hAnsi="Times New Roman" w:cs="Times New Roman"/>
                <w:noProof/>
                <w:webHidden/>
                <w:sz w:val="28"/>
                <w:szCs w:val="28"/>
              </w:rPr>
              <w:fldChar w:fldCharType="end"/>
            </w:r>
          </w:hyperlink>
        </w:p>
        <w:p w14:paraId="7C87D9E1" w14:textId="2E2868C7" w:rsidR="000F59F3" w:rsidRPr="000F59F3" w:rsidRDefault="006D4238">
          <w:pPr>
            <w:pStyle w:val="TOC1"/>
            <w:tabs>
              <w:tab w:val="left" w:pos="440"/>
              <w:tab w:val="right" w:leader="dot" w:pos="9350"/>
            </w:tabs>
            <w:rPr>
              <w:rFonts w:ascii="Times New Roman" w:eastAsiaTheme="minorEastAsia" w:hAnsi="Times New Roman" w:cs="Times New Roman"/>
              <w:noProof/>
              <w:sz w:val="28"/>
              <w:szCs w:val="28"/>
              <w:lang w:eastAsia="ja-JP"/>
            </w:rPr>
          </w:pPr>
          <w:hyperlink w:anchor="_Toc55344683" w:history="1">
            <w:r w:rsidR="000F59F3" w:rsidRPr="000F59F3">
              <w:rPr>
                <w:rStyle w:val="Hyperlink"/>
                <w:rFonts w:ascii="Times New Roman" w:hAnsi="Times New Roman" w:cs="Times New Roman"/>
                <w:noProof/>
                <w:sz w:val="28"/>
                <w:szCs w:val="28"/>
              </w:rPr>
              <w:t>I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Khái niệm căn bản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0</w:t>
            </w:r>
            <w:r w:rsidR="000F59F3" w:rsidRPr="000F59F3">
              <w:rPr>
                <w:rFonts w:ascii="Times New Roman" w:hAnsi="Times New Roman" w:cs="Times New Roman"/>
                <w:noProof/>
                <w:webHidden/>
                <w:sz w:val="28"/>
                <w:szCs w:val="28"/>
              </w:rPr>
              <w:fldChar w:fldCharType="end"/>
            </w:r>
          </w:hyperlink>
        </w:p>
        <w:p w14:paraId="02BE7831" w14:textId="36111944"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4" w:history="1">
            <w:r w:rsidR="000F59F3" w:rsidRPr="000F59F3">
              <w:rPr>
                <w:rStyle w:val="Hyperlink"/>
                <w:rFonts w:ascii="Times New Roman" w:hAnsi="Times New Roman" w:cs="Times New Roman"/>
                <w:noProof/>
                <w:sz w:val="28"/>
                <w:szCs w:val="28"/>
                <w:lang w:val="vi-VN"/>
              </w:rPr>
              <w:t>10.</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EntityFramework</w:t>
            </w:r>
            <w:r w:rsidR="000F59F3" w:rsidRPr="000F59F3">
              <w:rPr>
                <w:rStyle w:val="Hyperlink"/>
                <w:rFonts w:ascii="Times New Roman" w:hAnsi="Times New Roman" w:cs="Times New Roman"/>
                <w:noProof/>
                <w:sz w:val="28"/>
                <w:szCs w:val="28"/>
              </w:rPr>
              <w:t xml:space="preserve"> C</w:t>
            </w:r>
            <w:r w:rsidR="000F59F3" w:rsidRPr="000F59F3">
              <w:rPr>
                <w:rStyle w:val="Hyperlink"/>
                <w:rFonts w:ascii="Times New Roman" w:hAnsi="Times New Roman" w:cs="Times New Roman"/>
                <w:noProof/>
                <w:sz w:val="28"/>
                <w:szCs w:val="28"/>
                <w:lang w:val="vi-VN"/>
              </w:rPr>
              <w:t>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0</w:t>
            </w:r>
            <w:r w:rsidR="000F59F3" w:rsidRPr="000F59F3">
              <w:rPr>
                <w:rFonts w:ascii="Times New Roman" w:hAnsi="Times New Roman" w:cs="Times New Roman"/>
                <w:noProof/>
                <w:webHidden/>
                <w:sz w:val="28"/>
                <w:szCs w:val="28"/>
              </w:rPr>
              <w:fldChar w:fldCharType="end"/>
            </w:r>
          </w:hyperlink>
        </w:p>
        <w:p w14:paraId="60159A95" w14:textId="217DD34E"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5" w:history="1">
            <w:r w:rsidR="000F59F3" w:rsidRPr="000F59F3">
              <w:rPr>
                <w:rStyle w:val="Hyperlink"/>
                <w:rFonts w:ascii="Times New Roman" w:hAnsi="Times New Roman" w:cs="Times New Roman"/>
                <w:noProof/>
                <w:sz w:val="28"/>
                <w:szCs w:val="28"/>
                <w:lang w:val="vi-VN"/>
              </w:rPr>
              <w:t>11.</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Migr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37</w:t>
            </w:r>
            <w:r w:rsidR="000F59F3" w:rsidRPr="000F59F3">
              <w:rPr>
                <w:rFonts w:ascii="Times New Roman" w:hAnsi="Times New Roman" w:cs="Times New Roman"/>
                <w:noProof/>
                <w:webHidden/>
                <w:sz w:val="28"/>
                <w:szCs w:val="28"/>
              </w:rPr>
              <w:fldChar w:fldCharType="end"/>
            </w:r>
          </w:hyperlink>
        </w:p>
        <w:p w14:paraId="37D83B78" w14:textId="45CBD822"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6" w:history="1">
            <w:r w:rsidR="000F59F3" w:rsidRPr="000F59F3">
              <w:rPr>
                <w:rStyle w:val="Hyperlink"/>
                <w:rFonts w:ascii="Times New Roman" w:hAnsi="Times New Roman" w:cs="Times New Roman"/>
                <w:noProof/>
                <w:sz w:val="28"/>
                <w:szCs w:val="28"/>
                <w:lang w:val="vi-VN"/>
              </w:rPr>
              <w:t>12.</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submit form</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6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1</w:t>
            </w:r>
            <w:r w:rsidR="000F59F3" w:rsidRPr="000F59F3">
              <w:rPr>
                <w:rFonts w:ascii="Times New Roman" w:hAnsi="Times New Roman" w:cs="Times New Roman"/>
                <w:noProof/>
                <w:webHidden/>
                <w:sz w:val="28"/>
                <w:szCs w:val="28"/>
              </w:rPr>
              <w:fldChar w:fldCharType="end"/>
            </w:r>
          </w:hyperlink>
        </w:p>
        <w:p w14:paraId="7D6E464D" w14:textId="0D36E94D"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7" w:history="1">
            <w:r w:rsidR="000F59F3" w:rsidRPr="000F59F3">
              <w:rPr>
                <w:rStyle w:val="Hyperlink"/>
                <w:rFonts w:ascii="Times New Roman" w:hAnsi="Times New Roman" w:cs="Times New Roman"/>
                <w:noProof/>
                <w:sz w:val="28"/>
                <w:szCs w:val="28"/>
                <w:lang w:val="vi-VN"/>
              </w:rPr>
              <w:t>13.</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truy vấn dữ liệu bằng LINQ</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7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4</w:t>
            </w:r>
            <w:r w:rsidR="000F59F3" w:rsidRPr="000F59F3">
              <w:rPr>
                <w:rFonts w:ascii="Times New Roman" w:hAnsi="Times New Roman" w:cs="Times New Roman"/>
                <w:noProof/>
                <w:webHidden/>
                <w:sz w:val="28"/>
                <w:szCs w:val="28"/>
              </w:rPr>
              <w:fldChar w:fldCharType="end"/>
            </w:r>
          </w:hyperlink>
        </w:p>
        <w:p w14:paraId="0A8C04C4" w14:textId="380E67DD"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8" w:history="1">
            <w:r w:rsidR="000F59F3" w:rsidRPr="000F59F3">
              <w:rPr>
                <w:rStyle w:val="Hyperlink"/>
                <w:rFonts w:ascii="Times New Roman" w:hAnsi="Times New Roman" w:cs="Times New Roman"/>
                <w:noProof/>
                <w:sz w:val="28"/>
                <w:szCs w:val="28"/>
                <w:lang w:val="vi-VN"/>
              </w:rPr>
              <w:t>14.</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Identity Authentication</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8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5</w:t>
            </w:r>
            <w:r w:rsidR="000F59F3" w:rsidRPr="000F59F3">
              <w:rPr>
                <w:rFonts w:ascii="Times New Roman" w:hAnsi="Times New Roman" w:cs="Times New Roman"/>
                <w:noProof/>
                <w:webHidden/>
                <w:sz w:val="28"/>
                <w:szCs w:val="28"/>
              </w:rPr>
              <w:fldChar w:fldCharType="end"/>
            </w:r>
          </w:hyperlink>
        </w:p>
        <w:p w14:paraId="389F925E" w14:textId="545A07E0"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89" w:history="1">
            <w:r w:rsidR="000F59F3" w:rsidRPr="000F59F3">
              <w:rPr>
                <w:rStyle w:val="Hyperlink"/>
                <w:rFonts w:ascii="Times New Roman" w:hAnsi="Times New Roman" w:cs="Times New Roman"/>
                <w:noProof/>
                <w:sz w:val="28"/>
                <w:szCs w:val="28"/>
                <w:lang w:val="vi-VN"/>
              </w:rPr>
              <w:t>15.</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thiết lập Identity</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89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6</w:t>
            </w:r>
            <w:r w:rsidR="000F59F3" w:rsidRPr="000F59F3">
              <w:rPr>
                <w:rFonts w:ascii="Times New Roman" w:hAnsi="Times New Roman" w:cs="Times New Roman"/>
                <w:noProof/>
                <w:webHidden/>
                <w:sz w:val="28"/>
                <w:szCs w:val="28"/>
              </w:rPr>
              <w:fldChar w:fldCharType="end"/>
            </w:r>
          </w:hyperlink>
        </w:p>
        <w:p w14:paraId="5CBEFEB5" w14:textId="4DC34B34"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0" w:history="1">
            <w:r w:rsidR="000F59F3" w:rsidRPr="000F59F3">
              <w:rPr>
                <w:rStyle w:val="Hyperlink"/>
                <w:rFonts w:ascii="Times New Roman" w:hAnsi="Times New Roman" w:cs="Times New Roman"/>
                <w:noProof/>
                <w:sz w:val="28"/>
                <w:szCs w:val="28"/>
                <w:lang w:val="vi-VN"/>
              </w:rPr>
              <w:t>16.</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UserIdentity và User 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0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7</w:t>
            </w:r>
            <w:r w:rsidR="000F59F3" w:rsidRPr="000F59F3">
              <w:rPr>
                <w:rFonts w:ascii="Times New Roman" w:hAnsi="Times New Roman" w:cs="Times New Roman"/>
                <w:noProof/>
                <w:webHidden/>
                <w:sz w:val="28"/>
                <w:szCs w:val="28"/>
              </w:rPr>
              <w:fldChar w:fldCharType="end"/>
            </w:r>
          </w:hyperlink>
        </w:p>
        <w:p w14:paraId="263E4870" w14:textId="3FF09BD6"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1" w:history="1">
            <w:r w:rsidR="000F59F3" w:rsidRPr="000F59F3">
              <w:rPr>
                <w:rStyle w:val="Hyperlink"/>
                <w:rFonts w:ascii="Times New Roman" w:hAnsi="Times New Roman" w:cs="Times New Roman"/>
                <w:noProof/>
                <w:sz w:val="28"/>
                <w:szCs w:val="28"/>
                <w:lang w:val="vi-VN"/>
              </w:rPr>
              <w:t>17.</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RoleIdentity và Role 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1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8</w:t>
            </w:r>
            <w:r w:rsidR="000F59F3" w:rsidRPr="000F59F3">
              <w:rPr>
                <w:rFonts w:ascii="Times New Roman" w:hAnsi="Times New Roman" w:cs="Times New Roman"/>
                <w:noProof/>
                <w:webHidden/>
                <w:sz w:val="28"/>
                <w:szCs w:val="28"/>
              </w:rPr>
              <w:fldChar w:fldCharType="end"/>
            </w:r>
          </w:hyperlink>
        </w:p>
        <w:p w14:paraId="3E6DACA1" w14:textId="3458E080"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2" w:history="1">
            <w:r w:rsidR="000F59F3" w:rsidRPr="000F59F3">
              <w:rPr>
                <w:rStyle w:val="Hyperlink"/>
                <w:rFonts w:ascii="Times New Roman" w:hAnsi="Times New Roman" w:cs="Times New Roman"/>
                <w:noProof/>
                <w:sz w:val="28"/>
                <w:szCs w:val="28"/>
                <w:lang w:val="vi-VN"/>
              </w:rPr>
              <w:t>18.</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Giới thiệu về SigninManager</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2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49</w:t>
            </w:r>
            <w:r w:rsidR="000F59F3" w:rsidRPr="000F59F3">
              <w:rPr>
                <w:rFonts w:ascii="Times New Roman" w:hAnsi="Times New Roman" w:cs="Times New Roman"/>
                <w:noProof/>
                <w:webHidden/>
                <w:sz w:val="28"/>
                <w:szCs w:val="28"/>
              </w:rPr>
              <w:fldChar w:fldCharType="end"/>
            </w:r>
          </w:hyperlink>
        </w:p>
        <w:p w14:paraId="10848252" w14:textId="19DC17CB" w:rsidR="000F59F3" w:rsidRPr="000F59F3" w:rsidRDefault="006D4238">
          <w:pPr>
            <w:pStyle w:val="TOC1"/>
            <w:tabs>
              <w:tab w:val="left" w:pos="660"/>
              <w:tab w:val="right" w:leader="dot" w:pos="9350"/>
            </w:tabs>
            <w:rPr>
              <w:rFonts w:ascii="Times New Roman" w:eastAsiaTheme="minorEastAsia" w:hAnsi="Times New Roman" w:cs="Times New Roman"/>
              <w:noProof/>
              <w:sz w:val="28"/>
              <w:szCs w:val="28"/>
              <w:lang w:eastAsia="ja-JP"/>
            </w:rPr>
          </w:pPr>
          <w:hyperlink w:anchor="_Toc55344693" w:history="1">
            <w:r w:rsidR="000F59F3" w:rsidRPr="000F59F3">
              <w:rPr>
                <w:rStyle w:val="Hyperlink"/>
                <w:rFonts w:ascii="Times New Roman" w:hAnsi="Times New Roman" w:cs="Times New Roman"/>
                <w:noProof/>
                <w:sz w:val="28"/>
                <w:szCs w:val="28"/>
              </w:rPr>
              <w:t>III.</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rPr>
              <w:t>Khái niệm nâng cao trong Asp.net cor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3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0</w:t>
            </w:r>
            <w:r w:rsidR="000F59F3" w:rsidRPr="000F59F3">
              <w:rPr>
                <w:rFonts w:ascii="Times New Roman" w:hAnsi="Times New Roman" w:cs="Times New Roman"/>
                <w:noProof/>
                <w:webHidden/>
                <w:sz w:val="28"/>
                <w:szCs w:val="28"/>
              </w:rPr>
              <w:fldChar w:fldCharType="end"/>
            </w:r>
          </w:hyperlink>
        </w:p>
        <w:p w14:paraId="4688317F" w14:textId="136C2BB1"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4" w:history="1">
            <w:r w:rsidR="000F59F3" w:rsidRPr="000F59F3">
              <w:rPr>
                <w:rStyle w:val="Hyperlink"/>
                <w:rFonts w:ascii="Times New Roman" w:hAnsi="Times New Roman" w:cs="Times New Roman"/>
                <w:noProof/>
                <w:sz w:val="28"/>
                <w:szCs w:val="28"/>
                <w:lang w:val="vi-VN"/>
              </w:rPr>
              <w:t>19.</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gửi mail MailKit</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4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0</w:t>
            </w:r>
            <w:r w:rsidR="000F59F3" w:rsidRPr="000F59F3">
              <w:rPr>
                <w:rFonts w:ascii="Times New Roman" w:hAnsi="Times New Roman" w:cs="Times New Roman"/>
                <w:noProof/>
                <w:webHidden/>
                <w:sz w:val="28"/>
                <w:szCs w:val="28"/>
              </w:rPr>
              <w:fldChar w:fldCharType="end"/>
            </w:r>
          </w:hyperlink>
        </w:p>
        <w:p w14:paraId="71DFA755" w14:textId="742473D2" w:rsidR="000F59F3" w:rsidRPr="000F59F3" w:rsidRDefault="006D4238">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344695" w:history="1">
            <w:r w:rsidR="000F59F3" w:rsidRPr="000F59F3">
              <w:rPr>
                <w:rStyle w:val="Hyperlink"/>
                <w:rFonts w:ascii="Times New Roman" w:hAnsi="Times New Roman" w:cs="Times New Roman"/>
                <w:noProof/>
                <w:sz w:val="28"/>
                <w:szCs w:val="28"/>
                <w:lang w:val="vi-VN"/>
              </w:rPr>
              <w:t>20.</w:t>
            </w:r>
            <w:r w:rsidR="000F59F3" w:rsidRPr="000F59F3">
              <w:rPr>
                <w:rFonts w:ascii="Times New Roman" w:eastAsiaTheme="minorEastAsia" w:hAnsi="Times New Roman" w:cs="Times New Roman"/>
                <w:noProof/>
                <w:sz w:val="28"/>
                <w:szCs w:val="28"/>
                <w:lang w:eastAsia="ja-JP"/>
              </w:rPr>
              <w:tab/>
            </w:r>
            <w:r w:rsidR="000F59F3" w:rsidRPr="000F59F3">
              <w:rPr>
                <w:rStyle w:val="Hyperlink"/>
                <w:rFonts w:ascii="Times New Roman" w:hAnsi="Times New Roman" w:cs="Times New Roman"/>
                <w:noProof/>
                <w:sz w:val="28"/>
                <w:szCs w:val="28"/>
                <w:lang w:val="vi-VN"/>
              </w:rPr>
              <w:t>Hướng dẫn tích hợp API login with google</w:t>
            </w:r>
            <w:r w:rsidR="000F59F3" w:rsidRPr="000F59F3">
              <w:rPr>
                <w:rFonts w:ascii="Times New Roman" w:hAnsi="Times New Roman" w:cs="Times New Roman"/>
                <w:noProof/>
                <w:webHidden/>
                <w:sz w:val="28"/>
                <w:szCs w:val="28"/>
              </w:rPr>
              <w:tab/>
            </w:r>
            <w:r w:rsidR="000F59F3" w:rsidRPr="000F59F3">
              <w:rPr>
                <w:rFonts w:ascii="Times New Roman" w:hAnsi="Times New Roman" w:cs="Times New Roman"/>
                <w:noProof/>
                <w:webHidden/>
                <w:sz w:val="28"/>
                <w:szCs w:val="28"/>
              </w:rPr>
              <w:fldChar w:fldCharType="begin"/>
            </w:r>
            <w:r w:rsidR="000F59F3" w:rsidRPr="000F59F3">
              <w:rPr>
                <w:rFonts w:ascii="Times New Roman" w:hAnsi="Times New Roman" w:cs="Times New Roman"/>
                <w:noProof/>
                <w:webHidden/>
                <w:sz w:val="28"/>
                <w:szCs w:val="28"/>
              </w:rPr>
              <w:instrText xml:space="preserve"> PAGEREF _Toc55344695 \h </w:instrText>
            </w:r>
            <w:r w:rsidR="000F59F3" w:rsidRPr="000F59F3">
              <w:rPr>
                <w:rFonts w:ascii="Times New Roman" w:hAnsi="Times New Roman" w:cs="Times New Roman"/>
                <w:noProof/>
                <w:webHidden/>
                <w:sz w:val="28"/>
                <w:szCs w:val="28"/>
              </w:rPr>
            </w:r>
            <w:r w:rsidR="000F59F3" w:rsidRPr="000F59F3">
              <w:rPr>
                <w:rFonts w:ascii="Times New Roman" w:hAnsi="Times New Roman" w:cs="Times New Roman"/>
                <w:noProof/>
                <w:webHidden/>
                <w:sz w:val="28"/>
                <w:szCs w:val="28"/>
              </w:rPr>
              <w:fldChar w:fldCharType="separate"/>
            </w:r>
            <w:r w:rsidR="000F59F3" w:rsidRPr="000F59F3">
              <w:rPr>
                <w:rFonts w:ascii="Times New Roman" w:hAnsi="Times New Roman" w:cs="Times New Roman"/>
                <w:noProof/>
                <w:webHidden/>
                <w:sz w:val="28"/>
                <w:szCs w:val="28"/>
              </w:rPr>
              <w:t>51</w:t>
            </w:r>
            <w:r w:rsidR="000F59F3" w:rsidRPr="000F59F3">
              <w:rPr>
                <w:rFonts w:ascii="Times New Roman" w:hAnsi="Times New Roman" w:cs="Times New Roman"/>
                <w:noProof/>
                <w:webHidden/>
                <w:sz w:val="28"/>
                <w:szCs w:val="28"/>
              </w:rPr>
              <w:fldChar w:fldCharType="end"/>
            </w:r>
          </w:hyperlink>
        </w:p>
        <w:p w14:paraId="1EE0EE97" w14:textId="2C234BAF"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lastRenderedPageBreak/>
        <w:t>Tổng quan</w:t>
      </w:r>
    </w:p>
    <w:p w14:paraId="38FB22EF" w14:textId="1D4A85C3" w:rsidR="009154BD" w:rsidRPr="00E91AD1" w:rsidRDefault="009154BD" w:rsidP="00E91AD1">
      <w:pPr>
        <w:pStyle w:val="Heading1"/>
      </w:pPr>
      <w:bookmarkStart w:id="0" w:name="_Toc55344673"/>
      <w:r w:rsidRPr="00E91AD1">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44674"/>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44675"/>
      <w:r>
        <w:rPr>
          <w:lang w:val="vi-VN"/>
        </w:rPr>
        <w:t>Cài đặt SDK Core 3.1</w:t>
      </w:r>
      <w:bookmarkEnd w:id="2"/>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r>
        <w:t>File dotnet-sdk-3.1</w:t>
      </w:r>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44676"/>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44677"/>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44678"/>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lastRenderedPageBreak/>
        <w:drawing>
          <wp:inline distT="0" distB="0" distL="0" distR="0" wp14:anchorId="79896340" wp14:editId="26B18251">
            <wp:extent cx="5512083" cy="314976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2083" cy="3149762"/>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44679"/>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lastRenderedPageBreak/>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44680"/>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r>
        <w:t>Mô hình Routing trong ASP.NET Core</w:t>
      </w:r>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1190A55F" w:rsidR="0091634F" w:rsidRPr="000E5CB1" w:rsidRDefault="00A017BC" w:rsidP="0091634F">
      <w:pPr>
        <w:pStyle w:val="ListParagraph"/>
        <w:tabs>
          <w:tab w:val="left" w:pos="360"/>
        </w:tabs>
        <w:spacing w:after="0" w:line="360" w:lineRule="auto"/>
        <w:ind w:left="0"/>
        <w:rPr>
          <w:rFonts w:ascii="Times New Roman" w:eastAsia="Times New Roman" w:hAnsi="Times New Roman"/>
          <w:color w:val="0D0D0D"/>
          <w:sz w:val="28"/>
          <w:szCs w:val="28"/>
        </w:rPr>
      </w:pPr>
      <w:r>
        <w:rPr>
          <w:noProof/>
        </w:rPr>
        <w:lastRenderedPageBreak/>
        <w:drawing>
          <wp:inline distT="0" distB="0" distL="0" distR="0" wp14:anchorId="7524DB4A" wp14:editId="54E2ABFC">
            <wp:extent cx="5943600" cy="31642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420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338DBCF" w14:textId="77777777" w:rsidR="00323301" w:rsidRDefault="00323301" w:rsidP="00D302DB">
      <w:pPr>
        <w:tabs>
          <w:tab w:val="left" w:pos="360"/>
        </w:tabs>
        <w:spacing w:after="0" w:line="360" w:lineRule="auto"/>
        <w:ind w:left="1800"/>
        <w:rPr>
          <w:rFonts w:ascii="Times New Roman" w:eastAsia="Times New Roman" w:hAnsi="Times New Roman"/>
          <w:color w:val="0D0D0D"/>
          <w:sz w:val="28"/>
          <w:szCs w:val="28"/>
          <w:lang w:val="vi-VN"/>
        </w:rPr>
      </w:pPr>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67A85956">
            <wp:extent cx="2832246" cy="3619686"/>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2246" cy="3619686"/>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lastRenderedPageBreak/>
        <w:drawing>
          <wp:inline distT="0" distB="0" distL="0" distR="0" wp14:anchorId="6AB3E525" wp14:editId="51BA9399">
            <wp:extent cx="5943600" cy="57042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704205"/>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6F557BCB" w:rsidR="00876EEF"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3D7B17BA" w14:textId="77777777" w:rsidR="00D40ECE" w:rsidRPr="0089143F" w:rsidRDefault="00D40ECE" w:rsidP="00D40ECE">
      <w:pPr>
        <w:pStyle w:val="ListParagraph"/>
        <w:rPr>
          <w:rFonts w:ascii="Times New Roman" w:hAnsi="Times New Roman" w:cs="Times New Roman"/>
          <w:sz w:val="28"/>
          <w:szCs w:val="28"/>
          <w:lang w:val="vi-VN"/>
        </w:rPr>
      </w:pP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30286E9D" wp14:editId="4AF56D52">
            <wp:extent cx="5943600" cy="3589699"/>
            <wp:effectExtent l="0" t="0" r="0" b="0"/>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89699"/>
                    </a:xfrm>
                    <a:prstGeom prst="rect">
                      <a:avLst/>
                    </a:prstGeom>
                    <a:noFill/>
                    <a:ln>
                      <a:noFill/>
                    </a:ln>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1E0266B4" wp14:editId="3F32C512">
            <wp:extent cx="5943600" cy="4111625"/>
            <wp:effectExtent l="0" t="0" r="0" b="31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11625"/>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2301815D" wp14:editId="0BCC9399">
            <wp:extent cx="5454930" cy="5727994"/>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4930" cy="5727994"/>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lastRenderedPageBreak/>
        <w:drawing>
          <wp:inline distT="0" distB="0" distL="0" distR="0" wp14:anchorId="60E5AFFE" wp14:editId="223E2094">
            <wp:extent cx="5943600" cy="4122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22420"/>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227D1324" w14:textId="6A2AB4EB" w:rsidR="00876EEF" w:rsidRPr="008A056A" w:rsidRDefault="007F3DF4" w:rsidP="00136D15">
      <w:pPr>
        <w:pStyle w:val="chthchhnhnh"/>
      </w:pPr>
      <w:r>
        <w:lastRenderedPageBreak/>
        <w:t>Cấu hình Razor View</w:t>
      </w:r>
    </w:p>
    <w:p w14:paraId="17DFEF57" w14:textId="7CBAAE4A"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44681"/>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44682"/>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lastRenderedPageBreak/>
        <w:drawing>
          <wp:inline distT="0" distB="0" distL="0" distR="0" wp14:anchorId="3720A2B1" wp14:editId="46376C6C">
            <wp:extent cx="5943600" cy="35921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2195"/>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lastRenderedPageBreak/>
        <w:drawing>
          <wp:inline distT="0" distB="0" distL="0" distR="0" wp14:anchorId="2CECF888" wp14:editId="1A0740D1">
            <wp:extent cx="4902452" cy="363873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2452" cy="3638737"/>
                    </a:xfrm>
                    <a:prstGeom prst="rect">
                      <a:avLst/>
                    </a:prstGeom>
                  </pic:spPr>
                </pic:pic>
              </a:graphicData>
            </a:graphic>
          </wp:inline>
        </w:drawing>
      </w:r>
    </w:p>
    <w:p w14:paraId="08DF0347" w14:textId="11398550" w:rsidR="00B74AB7" w:rsidRDefault="00B74AB7" w:rsidP="00136D15">
      <w:pPr>
        <w:pStyle w:val="chthchhnhnh"/>
      </w:pPr>
      <w:r>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481E33D2">
            <wp:extent cx="2673487" cy="755689"/>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73487" cy="755689"/>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r w:rsidRPr="00B74AB7">
        <w:t xml:space="preserve">Kết quả đạt </w:t>
      </w:r>
      <w:r>
        <w:t>được</w:t>
      </w:r>
      <w:r w:rsidR="00876EEF">
        <w:br w:type="page"/>
      </w:r>
    </w:p>
    <w:p w14:paraId="772C44D8" w14:textId="41CFDCAF" w:rsidR="003A676E" w:rsidRDefault="009154BD" w:rsidP="003A676E">
      <w:pPr>
        <w:pStyle w:val="Heading1"/>
      </w:pPr>
      <w:bookmarkStart w:id="10" w:name="_Toc55344683"/>
      <w:r>
        <w:lastRenderedPageBreak/>
        <w:t xml:space="preserve">Khái niệm căn bản trong </w:t>
      </w:r>
      <w:r w:rsidR="00F22B35">
        <w:t>ASP.NET C</w:t>
      </w:r>
      <w:r>
        <w:t>ore</w:t>
      </w:r>
      <w:bookmarkEnd w:id="10"/>
    </w:p>
    <w:p w14:paraId="048FEA09" w14:textId="6B1D8D5E" w:rsidR="00B32ADE" w:rsidRPr="00B32ADE" w:rsidRDefault="00B32ADE" w:rsidP="00B32ADE">
      <w:pPr>
        <w:pStyle w:val="Heading2"/>
        <w:rPr>
          <w:lang w:val="vi-VN"/>
        </w:rPr>
      </w:pPr>
      <w:bookmarkStart w:id="11" w:name="_Toc55301979"/>
      <w:bookmarkStart w:id="12" w:name="_Toc55344684"/>
      <w:r w:rsidRPr="003A676E">
        <w:rPr>
          <w:lang w:val="vi-VN"/>
        </w:rPr>
        <w:t>Giới thiệu về EntityFramework</w:t>
      </w:r>
      <w:r w:rsidR="005963EF">
        <w:t xml:space="preserve"> C</w:t>
      </w:r>
      <w:r w:rsidRPr="003A676E">
        <w:rPr>
          <w:lang w:val="vi-VN"/>
        </w:rPr>
        <w:t>ore</w:t>
      </w:r>
      <w:bookmarkEnd w:id="11"/>
      <w:bookmarkEnd w:id="12"/>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r w:rsidRPr="00AC6BC1">
        <w:t>Database SQL Dem</w:t>
      </w:r>
      <w:r>
        <w:t>o</w:t>
      </w:r>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r>
        <w:t>Các thao tác truy cập Manage NuGet Packages for Solution…</w:t>
      </w:r>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r>
        <w:rPr>
          <w:lang w:val="en-US"/>
        </w:rPr>
        <w:t xml:space="preserve">Các </w:t>
      </w:r>
      <w:r>
        <w:t>NuGet Package hổ trợ EF(Core)</w:t>
      </w:r>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r w:rsidRPr="007F5F79">
        <w:t>Cấu hình kết nối với Databas</w:t>
      </w:r>
      <w:r>
        <w:t>e</w:t>
      </w:r>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r>
        <w:t xml:space="preserve">Tạo một class ApplicationDbContext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r>
        <w:t>Kế thừa DbContext. Sau đó nhấn Alt + Enter để sử dụng thư viện</w:t>
      </w:r>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r>
        <w:t xml:space="preserve">Tiếp tục trỏ vào DbContext. Rồi Alt + Enter </w:t>
      </w:r>
      <w:r w:rsidRPr="00785615">
        <w:sym w:font="Wingdings" w:char="F0E0"/>
      </w:r>
      <w:r>
        <w:t xml:space="preserve"> Generate all. Tạo constructors.</w:t>
      </w:r>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r>
        <w:t>DbContextOptions&lt;ApplicationDbContext&gt;</w:t>
      </w:r>
      <w:r>
        <w:rPr>
          <w:lang w:val="en-US"/>
        </w:rPr>
        <w:t xml:space="preserve"> options</w:t>
      </w:r>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r w:rsidRPr="00301064">
        <w:t>Báo lỗi cần thêm thư viện.</w:t>
      </w:r>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r>
        <w:t>Trỏ vào  [Key], Alt+Enter sau đó thêm thư viện vào.</w:t>
      </w:r>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r>
        <w:t>Đối tượng Product</w:t>
      </w:r>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r>
        <w:t>Vào lại ApplicationDbContext ánh xạ Product mới tạo vào CSDL</w:t>
      </w:r>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r>
        <w:t>Kết nối Database thông qua appsettings.json</w:t>
      </w:r>
    </w:p>
    <w:p w14:paraId="52D64AD2" w14:textId="77777777" w:rsidR="00B32ADE" w:rsidRDefault="00B32ADE" w:rsidP="00B32ADE">
      <w:pPr>
        <w:pStyle w:val="Heading2"/>
        <w:rPr>
          <w:lang w:val="vi-VN"/>
        </w:rPr>
      </w:pPr>
      <w:bookmarkStart w:id="13" w:name="_Toc55301980"/>
      <w:bookmarkStart w:id="14" w:name="_Toc55344685"/>
      <w:r>
        <w:rPr>
          <w:lang w:val="vi-VN"/>
        </w:rPr>
        <w:t>Giới thiệu về Migration</w:t>
      </w:r>
      <w:bookmarkEnd w:id="13"/>
      <w:bookmarkEnd w:id="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r w:rsidRPr="00ED3EA1">
        <w:t>Microsoft.EnityFrameworkCore.Too</w:t>
      </w:r>
      <w:r>
        <w:t>ls</w:t>
      </w:r>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r>
        <w:t>Thêm Migration</w:t>
      </w:r>
      <w:r>
        <w:rPr>
          <w:lang w:val="en-US"/>
        </w:rPr>
        <w:t>.</w:t>
      </w:r>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r>
        <w:t>Thông báo tạo Migration thành công</w:t>
      </w:r>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r>
        <w:t>Migration “CreateDBContext” được tạo</w:t>
      </w:r>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r>
        <w:t>Thêm thuộc tính Price vào đối tượng Product</w:t>
      </w:r>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r>
        <w:t>Cập nhật thuộc tính Price của đối tượng Product</w:t>
      </w:r>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r>
        <w:t>Migration UpdateProduct được tạo</w:t>
      </w:r>
    </w:p>
    <w:p w14:paraId="57311D45" w14:textId="16F729C6" w:rsidR="00B32ADE" w:rsidRPr="00CB39A7" w:rsidRDefault="00B32ADE" w:rsidP="006D7341">
      <w:pPr>
        <w:pStyle w:val="Chun"/>
        <w:rPr>
          <w:lang w:val="en-US"/>
        </w:rPr>
      </w:pPr>
      <w:r w:rsidRPr="00AC6BC1">
        <w:lastRenderedPageBreak/>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r w:rsidRPr="00B73554">
        <w:t>Cập nhật thành công lên SQL</w:t>
      </w:r>
    </w:p>
    <w:p w14:paraId="77C83CE3" w14:textId="77777777" w:rsidR="00B32ADE" w:rsidRPr="00B73554" w:rsidRDefault="00B32ADE" w:rsidP="00B32ADE">
      <w:pPr>
        <w:pStyle w:val="chthchhnhnh"/>
        <w:numPr>
          <w:ilvl w:val="0"/>
          <w:numId w:val="0"/>
        </w:numPr>
        <w:ind w:left="360"/>
        <w:jc w:val="left"/>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r w:rsidRPr="00B73554">
        <w:t xml:space="preserve">Dữ liệu </w:t>
      </w:r>
      <w:r w:rsidRPr="00B32ADE">
        <w:t>phía SQL</w:t>
      </w:r>
      <w:r w:rsidRPr="00B73554">
        <w:t xml:space="preserve"> được tạo thành công</w:t>
      </w:r>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5" w:name="_Toc55344686"/>
      <w:r>
        <w:rPr>
          <w:lang w:val="vi-VN"/>
        </w:rPr>
        <w:t xml:space="preserve">Giới thiệu về </w:t>
      </w:r>
      <w:r w:rsidR="00000F45">
        <w:t>S</w:t>
      </w:r>
      <w:r>
        <w:rPr>
          <w:lang w:val="vi-VN"/>
        </w:rPr>
        <w:t>ubmit form</w:t>
      </w:r>
      <w:bookmarkEnd w:id="15"/>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CA6599F" w14:textId="74C90645" w:rsidR="00D82109" w:rsidRDefault="00B13658" w:rsidP="00D82109">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5F027947" w14:textId="77777777" w:rsidR="00D82109" w:rsidRDefault="00D82109" w:rsidP="00D82109">
      <w:pPr>
        <w:pStyle w:val="ListParagraph"/>
        <w:tabs>
          <w:tab w:val="left" w:pos="360"/>
        </w:tabs>
        <w:spacing w:after="0" w:line="360" w:lineRule="auto"/>
        <w:rPr>
          <w:rFonts w:ascii="Times New Roman" w:eastAsia="Times New Roman" w:hAnsi="Times New Roman"/>
          <w:color w:val="0D0D0D"/>
          <w:sz w:val="28"/>
          <w:szCs w:val="28"/>
        </w:rPr>
      </w:pPr>
    </w:p>
    <w:p w14:paraId="45F17226" w14:textId="6707F879" w:rsidR="00C12077" w:rsidRDefault="00D82109"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r>
        <w:t>Login Controller</w:t>
      </w:r>
      <w:r w:rsidR="00D82109">
        <w:rPr>
          <w:lang w:val="en-US"/>
        </w:rPr>
        <w:t>s.</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FC2274">
      <w:pPr>
        <w:tabs>
          <w:tab w:val="left" w:pos="360"/>
        </w:tabs>
        <w:spacing w:after="0" w:line="360" w:lineRule="auto"/>
        <w:ind w:hanging="630"/>
        <w:rPr>
          <w:rFonts w:ascii="Times New Roman" w:eastAsia="Times New Roman" w:hAnsi="Times New Roman"/>
          <w:color w:val="0D0D0D"/>
          <w:sz w:val="28"/>
          <w:szCs w:val="28"/>
          <w:lang w:val="vi-VN"/>
        </w:rPr>
      </w:pPr>
      <w:r>
        <w:rPr>
          <w:noProof/>
        </w:rPr>
        <w:drawing>
          <wp:inline distT="0" distB="0" distL="0" distR="0" wp14:anchorId="1C0D7299" wp14:editId="2CF5B7C8">
            <wp:extent cx="6653782" cy="26593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73106" cy="2667103"/>
                    </a:xfrm>
                    <a:prstGeom prst="rect">
                      <a:avLst/>
                    </a:prstGeom>
                  </pic:spPr>
                </pic:pic>
              </a:graphicData>
            </a:graphic>
          </wp:inline>
        </w:drawing>
      </w:r>
    </w:p>
    <w:p w14:paraId="57CFBE4B" w14:textId="11C6CEC1" w:rsidR="0026596D" w:rsidRDefault="0026596D" w:rsidP="00136D15">
      <w:pPr>
        <w:pStyle w:val="chthchhnhnh"/>
      </w:pPr>
      <w:r>
        <w:t>Tạo form trong Login.cshtml</w:t>
      </w:r>
    </w:p>
    <w:p w14:paraId="37911589" w14:textId="53F400BC" w:rsidR="008610FA" w:rsidRDefault="00FC2274" w:rsidP="008610FA">
      <w:pPr>
        <w:pStyle w:val="chthchhnhnh"/>
        <w:numPr>
          <w:ilvl w:val="0"/>
          <w:numId w:val="0"/>
        </w:numPr>
        <w:ind w:left="360" w:hanging="360"/>
        <w:rPr>
          <w:lang w:val="en-US"/>
        </w:rPr>
      </w:pPr>
      <w:r>
        <w:rPr>
          <w:noProof/>
        </w:rPr>
        <w:lastRenderedPageBreak/>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r>
        <w:rPr>
          <w:lang w:val="en-US"/>
        </w:rPr>
        <w:t>Đặt BreakPoint trong Login Controller</w:t>
      </w:r>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8610FA">
      <w:pPr>
        <w:pStyle w:val="ListParagraph"/>
        <w:tabs>
          <w:tab w:val="left" w:pos="360"/>
        </w:tabs>
        <w:spacing w:after="0" w:line="360" w:lineRule="auto"/>
        <w:ind w:hanging="720"/>
        <w:jc w:val="center"/>
        <w:rPr>
          <w:rFonts w:ascii="Times New Roman" w:eastAsia="Times New Roman" w:hAnsi="Times New Roman"/>
          <w:color w:val="0D0D0D"/>
          <w:sz w:val="28"/>
          <w:szCs w:val="28"/>
          <w:lang w:val="vi-VN"/>
        </w:rPr>
      </w:pPr>
      <w:r>
        <w:rPr>
          <w:noProof/>
        </w:rPr>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r>
        <w:t>Trang login sau khi chạy</w:t>
      </w:r>
      <w:r w:rsidR="008610FA">
        <w:rPr>
          <w:lang w:val="en-US"/>
        </w:rPr>
        <w:t xml:space="preserve"> Project.</w:t>
      </w:r>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lastRenderedPageBreak/>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CE1260">
      <w:pPr>
        <w:pStyle w:val="ListParagraph"/>
        <w:tabs>
          <w:tab w:val="left" w:pos="360"/>
        </w:tabs>
        <w:spacing w:after="0" w:line="360" w:lineRule="auto"/>
        <w:ind w:hanging="720"/>
        <w:rPr>
          <w:rFonts w:ascii="Times New Roman" w:eastAsia="Times New Roman" w:hAnsi="Times New Roman"/>
          <w:color w:val="0D0D0D"/>
          <w:sz w:val="28"/>
          <w:szCs w:val="28"/>
          <w:lang w:val="vi-VN"/>
        </w:rPr>
      </w:pPr>
      <w:r>
        <w:rPr>
          <w:noProof/>
        </w:rP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r w:rsidRPr="0026596D">
        <w:t xml:space="preserve">Kết quả khi </w:t>
      </w:r>
      <w:r w:rsidR="00CE1260" w:rsidRPr="00CE1260">
        <w:t>gửi đi.</w:t>
      </w:r>
    </w:p>
    <w:p w14:paraId="5C9B5A05" w14:textId="77777777" w:rsidR="00102325" w:rsidRDefault="00102325" w:rsidP="003A676E">
      <w:pPr>
        <w:pStyle w:val="Heading2"/>
        <w:rPr>
          <w:lang w:val="vi-VN"/>
        </w:rPr>
      </w:pPr>
      <w:bookmarkStart w:id="16" w:name="_Toc55344687"/>
      <w:r>
        <w:rPr>
          <w:lang w:val="vi-VN"/>
        </w:rPr>
        <w:t xml:space="preserve">Giới thiệu về truy vấn dữ liệu bằng </w:t>
      </w:r>
      <w:r w:rsidR="003A676E" w:rsidRPr="003A676E">
        <w:rPr>
          <w:lang w:val="vi-VN"/>
        </w:rPr>
        <w:t>LINQ</w:t>
      </w:r>
      <w:bookmarkEnd w:id="1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7" w:name="_Toc55344688"/>
      <w:r>
        <w:rPr>
          <w:lang w:val="vi-VN"/>
        </w:rPr>
        <w:t xml:space="preserve">Giới thiệu về </w:t>
      </w:r>
      <w:r w:rsidR="00136D15" w:rsidRPr="00136D15">
        <w:rPr>
          <w:lang w:val="vi-VN"/>
        </w:rPr>
        <w:t>Identity Authentication</w:t>
      </w:r>
      <w:bookmarkEnd w:id="17"/>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8" w:name="_Toc55344689"/>
      <w:r>
        <w:rPr>
          <w:lang w:val="vi-VN"/>
        </w:rPr>
        <w:t>Hướng dẫn thiết lập Identity</w:t>
      </w:r>
      <w:bookmarkEnd w:id="18"/>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r w:rsidRPr="0076002A">
        <w:t>Microsoft.AspNetCore.Identity.EntityFrameworkCore</w:t>
      </w:r>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r>
        <w:rPr>
          <w:lang w:val="en-US"/>
        </w:rPr>
        <w:t>C</w:t>
      </w:r>
      <w:r w:rsidR="008F686E">
        <w:t>ustom mật khẩu cho phía identity</w:t>
      </w:r>
      <w:r w:rsidR="00AE0EEE">
        <w:rPr>
          <w:lang w:val="en-US"/>
        </w:rPr>
        <w:t>.</w:t>
      </w:r>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9" w:name="_Toc55344690"/>
      <w:r>
        <w:rPr>
          <w:lang w:val="vi-VN"/>
        </w:rPr>
        <w:t>Giới thiệu về UserIdentity và User Manager</w:t>
      </w:r>
      <w:bookmarkEnd w:id="19"/>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B1:Khởi tạo trong Register controller </w:t>
      </w:r>
    </w:p>
    <w:p w14:paraId="05D06580" w14:textId="36B2CCF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732915"/>
                    </a:xfrm>
                    <a:prstGeom prst="rect">
                      <a:avLst/>
                    </a:prstGeom>
                  </pic:spPr>
                </pic:pic>
              </a:graphicData>
            </a:graphic>
          </wp:inline>
        </w:drawing>
      </w:r>
    </w:p>
    <w:p w14:paraId="046DFE85" w14:textId="5D9FC2A9" w:rsidR="008F686E" w:rsidRDefault="008F686E" w:rsidP="008F686E">
      <w:pPr>
        <w:pStyle w:val="chthchhnhnh"/>
      </w:pPr>
      <w:r>
        <w:t>Khởi tạo đối tượng quản ly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487790E"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835275"/>
                    </a:xfrm>
                    <a:prstGeom prst="rect">
                      <a:avLst/>
                    </a:prstGeom>
                  </pic:spPr>
                </pic:pic>
              </a:graphicData>
            </a:graphic>
          </wp:inline>
        </w:drawing>
      </w:r>
    </w:p>
    <w:p w14:paraId="1C3BE455" w14:textId="4D23E44C" w:rsidR="008F686E" w:rsidRDefault="008F686E" w:rsidP="008F686E">
      <w:pPr>
        <w:pStyle w:val="chthchhnhnh"/>
      </w:pPr>
      <w:r>
        <w:t>Khởi tạo thông tin usertrong database và đăng nhập</w:t>
      </w:r>
    </w:p>
    <w:p w14:paraId="7479C7ED" w14:textId="1DAAA20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380EFF5D"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EF7CEFF"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659AE50"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2697311C" w14:textId="4FDDCEB8" w:rsidR="00102325" w:rsidRDefault="00102325" w:rsidP="003A676E">
      <w:pPr>
        <w:pStyle w:val="Heading2"/>
        <w:rPr>
          <w:lang w:val="vi-VN"/>
        </w:rPr>
      </w:pPr>
      <w:bookmarkStart w:id="20" w:name="_Toc55344691"/>
      <w:r>
        <w:rPr>
          <w:lang w:val="vi-VN"/>
        </w:rPr>
        <w:t>Giới thiệu về RoleIdentity và Role Manager</w:t>
      </w:r>
      <w:bookmarkEnd w:id="20"/>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8F686E">
        <w:rPr>
          <w:rFonts w:ascii="Times New Roman" w:eastAsia="Times New Roman" w:hAnsi="Times New Roman"/>
          <w:b/>
          <w:bCs/>
          <w:color w:val="0D0D0D"/>
          <w:sz w:val="28"/>
          <w:szCs w:val="28"/>
          <w:lang w:val="vi-VN"/>
        </w:rPr>
        <w:t>RoleIdentity</w:t>
      </w:r>
      <w:r>
        <w:rPr>
          <w:rFonts w:ascii="Times New Roman" w:eastAsia="Times New Roman" w:hAnsi="Times New Roman"/>
          <w:color w:val="0D0D0D"/>
          <w:sz w:val="28"/>
          <w:szCs w:val="28"/>
          <w:lang w:val="vi-VN"/>
        </w:rPr>
        <w:t>: Dùng để thiết lập thông tin role có trong ứng dụng</w:t>
      </w:r>
    </w:p>
    <w:p w14:paraId="70E4173A" w14:textId="1D8693B7" w:rsidR="00103102" w:rsidRDefault="00103102" w:rsidP="008F686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sidRPr="008F686E">
        <w:rPr>
          <w:rFonts w:ascii="Times New Roman" w:eastAsia="Times New Roman" w:hAnsi="Times New Roman"/>
          <w:b/>
          <w:bCs/>
          <w:color w:val="0D0D0D"/>
          <w:sz w:val="28"/>
          <w:szCs w:val="28"/>
          <w:lang w:val="vi-VN"/>
        </w:rPr>
        <w:t>RoleManager</w:t>
      </w:r>
      <w:r>
        <w:rPr>
          <w:rFonts w:ascii="Times New Roman" w:eastAsia="Times New Roman" w:hAnsi="Times New Roman"/>
          <w:color w:val="0D0D0D"/>
          <w:sz w:val="28"/>
          <w:szCs w:val="28"/>
          <w:lang w:val="vi-VN"/>
        </w:rPr>
        <w:t>: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6D4238"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89"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6D4238"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90"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21" w:name="_Toc55344692"/>
      <w:r>
        <w:rPr>
          <w:lang w:val="vi-VN"/>
        </w:rPr>
        <w:t>Giới thiệu về SigninManager</w:t>
      </w:r>
      <w:bookmarkEnd w:id="21"/>
    </w:p>
    <w:p w14:paraId="3A08E2A1" w14:textId="50AD9640"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để kiểm tra người dùng có trong database hay ko, mặt khác nó có thể tạo ra cookie khi nhận biết ng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465D315B" w:rsidR="00CC44BE" w:rsidRPr="008F686E" w:rsidRDefault="008F686E" w:rsidP="008F686E">
      <w:pPr>
        <w:pStyle w:val="chthchhnhnh"/>
      </w:pPr>
      <w:r w:rsidRPr="008F686E">
        <w:t>Kiểm tra password của user đăng nhập có phù hợp trong database</w:t>
      </w: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90525"/>
                    </a:xfrm>
                    <a:prstGeom prst="rect">
                      <a:avLst/>
                    </a:prstGeom>
                  </pic:spPr>
                </pic:pic>
              </a:graphicData>
            </a:graphic>
          </wp:inline>
        </w:drawing>
      </w:r>
    </w:p>
    <w:p w14:paraId="71E4A4EA" w14:textId="032E7CD1" w:rsidR="00B1004C" w:rsidRPr="00CC44BE" w:rsidRDefault="008F686E" w:rsidP="008F686E">
      <w:pPr>
        <w:pStyle w:val="chthchhnhnh"/>
      </w:pPr>
      <w:r>
        <w:t>Nếu thành công tạo cookie</w:t>
      </w:r>
    </w:p>
    <w:p w14:paraId="42B4690D" w14:textId="5267B74C" w:rsidR="009154BD" w:rsidRDefault="009154BD" w:rsidP="003A676E">
      <w:pPr>
        <w:pStyle w:val="Heading1"/>
      </w:pPr>
      <w:bookmarkStart w:id="22" w:name="_Toc55344693"/>
      <w:r>
        <w:t>Khái niệm nâng cao trong Asp.net core</w:t>
      </w:r>
      <w:bookmarkEnd w:id="22"/>
    </w:p>
    <w:p w14:paraId="50F8095A" w14:textId="6CB2B434" w:rsidR="00B6393B" w:rsidRDefault="00B6393B" w:rsidP="003A676E">
      <w:pPr>
        <w:pStyle w:val="Heading2"/>
        <w:rPr>
          <w:lang w:val="vi-VN"/>
        </w:rPr>
      </w:pPr>
      <w:bookmarkStart w:id="23" w:name="_Toc55344694"/>
      <w:r w:rsidRPr="00364AA3">
        <w:rPr>
          <w:lang w:val="vi-VN"/>
        </w:rPr>
        <w:t>Hướng dẫn gửi mail MailKit</w:t>
      </w:r>
      <w:bookmarkEnd w:id="23"/>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92"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B2:Truy cập vào </w:t>
      </w:r>
      <w:hyperlink r:id="rId93"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7C79AB7"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Pr>
          <w:noProof/>
        </w:rPr>
        <w:drawing>
          <wp:inline distT="0" distB="0" distL="0" distR="0" wp14:anchorId="36B6B1F4" wp14:editId="19D5A2BA">
            <wp:extent cx="5943600" cy="1559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55956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24" w:name="_Toc55344695"/>
      <w:r>
        <w:rPr>
          <w:lang w:val="vi-VN"/>
        </w:rPr>
        <w:t>Hướng dẫn tích hợp API login with google</w:t>
      </w:r>
      <w:bookmarkEnd w:id="24"/>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Link:</w:t>
      </w:r>
      <w:hyperlink r:id="rId95" w:history="1">
        <w:r w:rsidRPr="00F01DE6">
          <w:rPr>
            <w:rStyle w:val="Hyperlink"/>
            <w:rFonts w:ascii="Times New Roman" w:hAnsi="Times New Roman" w:cs="Times New Roman"/>
            <w:sz w:val="28"/>
            <w:szCs w:val="28"/>
            <w:lang w:val="vi-VN"/>
          </w:rPr>
          <w:t>https://console.developers.google.com/apis/dashboard?project=loginemail-293507</w:t>
        </w:r>
      </w:hyperlink>
    </w:p>
    <w:p w14:paraId="602E11EE" w14:textId="4308C5F0"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7878B15" wp14:editId="35EF914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9E6C84" w14:textId="7E799DBD" w:rsidR="00477CDC" w:rsidRDefault="00477CDC" w:rsidP="00477CDC">
      <w:pPr>
        <w:pStyle w:val="chthchhnhnh"/>
      </w:pPr>
      <w:r>
        <w:t>Vào console.developer.google.com</w:t>
      </w:r>
    </w:p>
    <w:p w14:paraId="6272CE4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ó sẽ hiện lên bản Select Project</w:t>
      </w:r>
    </w:p>
    <w:p w14:paraId="69611698" w14:textId="1AA55E7D"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2A512CE" wp14:editId="51CF43A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269A94" w14:textId="5AC391A7" w:rsidR="00477CDC" w:rsidRPr="00276352" w:rsidRDefault="00477CDC" w:rsidP="00477CDC">
      <w:pPr>
        <w:pStyle w:val="chthchhnhnh"/>
      </w:pPr>
      <w:r>
        <w:t xml:space="preserve">Tạo project </w:t>
      </w:r>
    </w:p>
    <w:p w14:paraId="4CACAF0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Khi nhấn Newproject </w:t>
      </w:r>
    </w:p>
    <w:p w14:paraId="17C31894" w14:textId="1BB79C7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176316D7" wp14:editId="4F700049">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FB6C08" w14:textId="1198283C" w:rsidR="00477CDC" w:rsidRDefault="00477CDC" w:rsidP="00477CDC">
      <w:pPr>
        <w:pStyle w:val="chthchhnhnh"/>
      </w:pPr>
      <w:r>
        <w:t>Cập nhật thông tin để sử dụng API</w:t>
      </w:r>
    </w:p>
    <w:p w14:paraId="32929D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chú ý ở đây có phần điền thông tin Project name</w:t>
      </w:r>
    </w:p>
    <w:p w14:paraId="3DABCA1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chính làm tên của project bạn đã khởi tạo </w:t>
      </w:r>
    </w:p>
    <w:p w14:paraId="0274648B"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í dụ, khi bạn nhấn create project  web nó sẽ có mục sửa tên project của bạn, lấy tên đó điền vào đây </w:t>
      </w:r>
    </w:p>
    <w:p w14:paraId="4641E4F7"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CREATE</w:t>
      </w:r>
    </w:p>
    <w:p w14:paraId="68F9A19C" w14:textId="77777777" w:rsidR="0008515F" w:rsidRDefault="0008515F" w:rsidP="0008515F">
      <w:pPr>
        <w:pStyle w:val="ListParagraph"/>
        <w:ind w:left="1080"/>
        <w:rPr>
          <w:rFonts w:ascii="Times New Roman" w:hAnsi="Times New Roman" w:cs="Times New Roman"/>
          <w:sz w:val="28"/>
          <w:szCs w:val="28"/>
          <w:lang w:val="vi-VN"/>
        </w:rPr>
      </w:pPr>
      <w:r>
        <w:rPr>
          <w:rFonts w:ascii="Times New Roman" w:hAnsi="Times New Roman" w:cs="Times New Roman"/>
          <w:sz w:val="28"/>
          <w:szCs w:val="28"/>
          <w:lang w:val="vi-VN"/>
        </w:rPr>
        <w:t>B2: Bạn quay trở lại trang chính lúc nãy và nhấn vào Library</w:t>
      </w:r>
    </w:p>
    <w:p w14:paraId="4BB9D243" w14:textId="0E711AD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16C7C39E" wp14:editId="08A848BD">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sz w:val="28"/>
          <w:szCs w:val="28"/>
          <w:lang w:val="vi-VN"/>
        </w:rPr>
        <w:t xml:space="preserve"> </w:t>
      </w:r>
    </w:p>
    <w:p w14:paraId="2420A5FE" w14:textId="57DF0330" w:rsidR="00934C1C" w:rsidRDefault="00934C1C" w:rsidP="00934C1C">
      <w:pPr>
        <w:pStyle w:val="chthchhnhnh"/>
      </w:pPr>
      <w:r>
        <w:t>Tiếp tục vào library</w:t>
      </w:r>
    </w:p>
    <w:p w14:paraId="32C42018" w14:textId="218A317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3AFB20F3" wp14:editId="4F2BDD26">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995536" w14:textId="7CBA5A24" w:rsidR="00934C1C" w:rsidRDefault="00934C1C" w:rsidP="00934C1C">
      <w:pPr>
        <w:pStyle w:val="chthchhnhnh"/>
      </w:pPr>
      <w:r>
        <w:t>Tìm Google+ API</w:t>
      </w:r>
    </w:p>
    <w:p w14:paraId="291004B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sử dụng nó</w:t>
      </w:r>
    </w:p>
    <w:p w14:paraId="6691018B" w14:textId="1421053A"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60CFD099" wp14:editId="1F825699">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23625" w14:textId="635DB989" w:rsidR="00934C1C" w:rsidRDefault="00934C1C" w:rsidP="00934C1C">
      <w:pPr>
        <w:pStyle w:val="chthchhnhnh"/>
      </w:pPr>
      <w:r>
        <w:t>Khởi tạo credentials</w:t>
      </w:r>
    </w:p>
    <w:p w14:paraId="63F52C60" w14:textId="460AD3B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6640FD54" wp14:editId="66435FDF">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69C710" w14:textId="2BFF1A31" w:rsidR="0026469A" w:rsidRDefault="0026469A" w:rsidP="0026469A">
      <w:pPr>
        <w:pStyle w:val="chthchhnhnh"/>
      </w:pPr>
      <w:r>
        <w:t>Vào Oauth client ID</w:t>
      </w:r>
    </w:p>
    <w:p w14:paraId="4FB45AE1" w14:textId="749C93CB"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1C1DE7B" wp14:editId="4580E0D0">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DEBE9B" w14:textId="30F5B1FE" w:rsidR="0026469A" w:rsidRDefault="0026469A" w:rsidP="0026469A">
      <w:pPr>
        <w:pStyle w:val="chthchhnhnh"/>
      </w:pPr>
      <w:r>
        <w:t>Chỉnh loại công cụ để dùng API</w:t>
      </w:r>
    </w:p>
    <w:p w14:paraId="550F5B2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Ở đây có nhiều nền tảng phát triển, ở đây nhấn web application vì mình đang làm web mà :V</w:t>
      </w:r>
    </w:p>
    <w:p w14:paraId="4929CDB3" w14:textId="7AFDA8A8"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C3D5404" wp14:editId="57CD1018">
            <wp:extent cx="5943600" cy="33750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703C2D37" w14:textId="25A88557" w:rsidR="00F556E6" w:rsidRDefault="00F556E6" w:rsidP="00F556E6">
      <w:pPr>
        <w:pStyle w:val="chthchhnhnh"/>
      </w:pPr>
      <w:r>
        <w:t>Đặt tên Name cho Oauth Client</w:t>
      </w:r>
    </w:p>
    <w:p w14:paraId="63C52BA2"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Đầu tiên đặt lại tên Name: cái này là tên client k đổi cũng k sao</w:t>
      </w:r>
    </w:p>
    <w:p w14:paraId="1E27DD5D" w14:textId="77777777" w:rsidR="0008515F" w:rsidRDefault="0008515F" w:rsidP="0008515F">
      <w:pPr>
        <w:rPr>
          <w:b/>
          <w:bCs/>
          <w:lang w:val="vi-VN"/>
        </w:rPr>
      </w:pPr>
      <w:r>
        <w:rPr>
          <w:rFonts w:ascii="Times New Roman" w:hAnsi="Times New Roman" w:cs="Times New Roman"/>
          <w:sz w:val="28"/>
          <w:szCs w:val="28"/>
          <w:lang w:val="vi-VN"/>
        </w:rPr>
        <w:t xml:space="preserve">Nhìn xuống phía </w:t>
      </w:r>
      <w:r w:rsidRPr="007944A3">
        <w:rPr>
          <w:b/>
          <w:bCs/>
        </w:rPr>
        <w:t>Authorized JavaScript origins</w:t>
      </w:r>
      <w:r>
        <w:rPr>
          <w:b/>
          <w:bCs/>
          <w:lang w:val="vi-VN"/>
        </w:rPr>
        <w:t xml:space="preserve"> </w:t>
      </w:r>
    </w:p>
    <w:p w14:paraId="7A6407C2" w14:textId="77777777" w:rsidR="0008515F" w:rsidRDefault="0008515F" w:rsidP="0008515F">
      <w:pPr>
        <w:rPr>
          <w:rFonts w:ascii="Times New Roman" w:hAnsi="Times New Roman" w:cs="Times New Roman"/>
          <w:sz w:val="28"/>
          <w:szCs w:val="28"/>
          <w:lang w:val="vi-VN"/>
        </w:rPr>
      </w:pPr>
      <w:r w:rsidRPr="007944A3">
        <w:rPr>
          <w:rFonts w:ascii="Times New Roman" w:hAnsi="Times New Roman" w:cs="Times New Roman"/>
          <w:sz w:val="28"/>
          <w:szCs w:val="28"/>
          <w:lang w:val="vi-VN"/>
        </w:rPr>
        <w:t>Sau đó nhấn add URL</w:t>
      </w:r>
      <w:r>
        <w:rPr>
          <w:rFonts w:ascii="Times New Roman" w:hAnsi="Times New Roman" w:cs="Times New Roman"/>
          <w:sz w:val="28"/>
          <w:szCs w:val="28"/>
          <w:lang w:val="vi-VN"/>
        </w:rPr>
        <w:t xml:space="preserve">  sau đó mở project của bạn lên</w:t>
      </w:r>
    </w:p>
    <w:p w14:paraId="6A8A888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mình đã tạo sẵn demo </w:t>
      </w:r>
    </w:p>
    <w:p w14:paraId="5FA5526D" w14:textId="4D1012C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0EF3F42" wp14:editId="255ABF50">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AE2526" w14:textId="011A0E41" w:rsidR="00F556E6" w:rsidRDefault="00F556E6" w:rsidP="00F556E6">
      <w:pPr>
        <w:pStyle w:val="chthchhnhnh"/>
      </w:pPr>
      <w:r>
        <w:t>Chọn tên project</w:t>
      </w:r>
    </w:p>
    <w:p w14:paraId="64580B31"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chuột phải vào tên project</w:t>
      </w:r>
    </w:p>
    <w:p w14:paraId="20B250B6" w14:textId="7EDC1D18"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256A2F1D" wp14:editId="759E3736">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5128F" w14:textId="35DE336D" w:rsidR="00B545B2" w:rsidRDefault="00B545B2" w:rsidP="00B545B2">
      <w:pPr>
        <w:pStyle w:val="chthchhnhnh"/>
      </w:pPr>
      <w:r>
        <w:t>Chọn properties</w:t>
      </w:r>
    </w:p>
    <w:p w14:paraId="73CF1DE5"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Properties của project của bạn</w:t>
      </w:r>
    </w:p>
    <w:p w14:paraId="6BBADAD7" w14:textId="2867B191"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51B8FDFD" wp14:editId="40F4B7F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13E0C4" w14:textId="24D88F43" w:rsidR="00B545B2" w:rsidRDefault="00B545B2" w:rsidP="00B545B2">
      <w:pPr>
        <w:pStyle w:val="chthchhnhnh"/>
      </w:pPr>
      <w:r>
        <w:t>Tìm và copy App URL</w:t>
      </w:r>
    </w:p>
    <w:p w14:paraId="7A6A65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lấy phần copy đó add vào URL bên trang web google api</w:t>
      </w:r>
    </w:p>
    <w:p w14:paraId="5ECAF276" w14:textId="22FCCBA4"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07434007" wp14:editId="39FBFB39">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1D254C" w14:textId="47AAE552" w:rsidR="00B545B2" w:rsidRDefault="00B545B2" w:rsidP="00B545B2">
      <w:pPr>
        <w:pStyle w:val="chthchhnhnh"/>
      </w:pPr>
      <w:r>
        <w:t>Thêm App URL của project vào đây</w:t>
      </w:r>
    </w:p>
    <w:p w14:paraId="2AC492A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Nhấn create </w:t>
      </w:r>
    </w:p>
    <w:p w14:paraId="5239E45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Quay lại bên phía Credentials bạn sẽ thấy tên ứng dụng bạn đã đăng ký</w:t>
      </w:r>
    </w:p>
    <w:p w14:paraId="11F9736A" w14:textId="022C64F7"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2E199C5" wp14:editId="73D4C8CB">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2A19F7" w14:textId="6E6CEC47" w:rsidR="00B545B2" w:rsidRDefault="00B545B2" w:rsidP="00B545B2">
      <w:pPr>
        <w:pStyle w:val="chthchhnhnh"/>
      </w:pPr>
      <w:r>
        <w:t>Nếu thành công tạo ra một tài khoản OAuth</w:t>
      </w:r>
    </w:p>
    <w:p w14:paraId="29CD578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Nhấn vào tên name của bạn ta sẽ có client id và client secret</w:t>
      </w:r>
    </w:p>
    <w:p w14:paraId="45A32A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mở startup.cs </w:t>
      </w:r>
    </w:p>
    <w:p w14:paraId="1FA868B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Cài đặt gới add google </w:t>
      </w:r>
      <w:hyperlink r:id="rId110" w:history="1">
        <w:r w:rsidRPr="00F01DE6">
          <w:rPr>
            <w:rStyle w:val="Hyperlink"/>
            <w:rFonts w:ascii="Times New Roman" w:hAnsi="Times New Roman" w:cs="Times New Roman"/>
            <w:sz w:val="28"/>
            <w:szCs w:val="28"/>
            <w:lang w:val="vi-VN"/>
          </w:rPr>
          <w:t>https://www.nuget.org/packages/Microsoft.AspNetCore.Authentication.Core/</w:t>
        </w:r>
      </w:hyperlink>
    </w:p>
    <w:p w14:paraId="1AC60DB9" w14:textId="77777777" w:rsidR="0008515F" w:rsidRDefault="0008515F" w:rsidP="0008515F">
      <w:pPr>
        <w:pStyle w:val="ListParagraph"/>
        <w:ind w:left="1080"/>
        <w:rPr>
          <w:rFonts w:ascii="Times New Roman" w:hAnsi="Times New Roman" w:cs="Times New Roman"/>
          <w:sz w:val="28"/>
          <w:szCs w:val="28"/>
          <w:lang w:val="vi-VN"/>
        </w:rPr>
      </w:pPr>
    </w:p>
    <w:p w14:paraId="3B09327F" w14:textId="3D35718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52816B9" wp14:editId="2DFC7E2A">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52546A" w14:textId="4DFEA599" w:rsidR="00B70594" w:rsidRDefault="00B70594" w:rsidP="00B70594">
      <w:pPr>
        <w:pStyle w:val="chthchhnhnh"/>
      </w:pPr>
      <w:r>
        <w:t>Thêm cột màu đỏ vào file startup.cs</w:t>
      </w:r>
    </w:p>
    <w:p w14:paraId="6AE3062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đã kết nói thành công, để kiểm tra kết nối thành công hay k dùng signinManager có trong IdentityAuthentication</w:t>
      </w:r>
    </w:p>
    <w:p w14:paraId="226F1195" w14:textId="77777777" w:rsidR="0008515F" w:rsidRPr="004B7739" w:rsidRDefault="0008515F" w:rsidP="0008515F">
      <w:pPr>
        <w:pStyle w:val="ListParagraph"/>
        <w:numPr>
          <w:ilvl w:val="0"/>
          <w:numId w:val="36"/>
        </w:numPr>
        <w:rPr>
          <w:rFonts w:ascii="Times New Roman" w:hAnsi="Times New Roman" w:cs="Times New Roman"/>
          <w:sz w:val="28"/>
          <w:szCs w:val="28"/>
          <w:lang w:val="vi-VN"/>
        </w:rPr>
      </w:pPr>
      <w:r>
        <w:rPr>
          <w:rFonts w:ascii="Consolas" w:hAnsi="Consolas" w:cs="Consolas"/>
          <w:color w:val="0000FF"/>
          <w:sz w:val="19"/>
          <w:szCs w:val="19"/>
        </w:rPr>
        <w:t>await</w:t>
      </w:r>
      <w:r>
        <w:rPr>
          <w:rFonts w:ascii="Consolas" w:hAnsi="Consolas" w:cs="Consolas"/>
          <w:color w:val="000000"/>
          <w:sz w:val="19"/>
          <w:szCs w:val="19"/>
        </w:rPr>
        <w:t xml:space="preserve"> _signInManager.GetExternalAuthenticationSchemesAsync()).ToList();</w:t>
      </w:r>
    </w:p>
    <w:p w14:paraId="1A0242B2" w14:textId="2E024441" w:rsidR="0008515F" w:rsidRDefault="0008515F" w:rsidP="00BF675D">
      <w:pPr>
        <w:rPr>
          <w:rFonts w:ascii="Times New Roman" w:hAnsi="Times New Roman" w:cs="Times New Roman"/>
          <w:sz w:val="28"/>
          <w:szCs w:val="28"/>
          <w:lang w:val="vi-VN"/>
        </w:rPr>
      </w:pPr>
      <w:r>
        <w:rPr>
          <w:noProof/>
        </w:rPr>
        <w:lastRenderedPageBreak/>
        <w:drawing>
          <wp:inline distT="0" distB="0" distL="0" distR="0" wp14:anchorId="4A80EB9F" wp14:editId="4EDC0ED9">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343275"/>
                    </a:xfrm>
                    <a:prstGeom prst="rect">
                      <a:avLst/>
                    </a:prstGeom>
                  </pic:spPr>
                </pic:pic>
              </a:graphicData>
            </a:graphic>
          </wp:inline>
        </w:drawing>
      </w:r>
    </w:p>
    <w:p w14:paraId="28013D4B" w14:textId="44F20FD7" w:rsidR="001F69CA" w:rsidRDefault="001F69CA" w:rsidP="001F69CA">
      <w:pPr>
        <w:pStyle w:val="chthchhnhnh"/>
      </w:pPr>
      <w:r>
        <w:t xml:space="preserve">Kiểm tra bằng hàm </w:t>
      </w:r>
      <w:r>
        <w:rPr>
          <w:rFonts w:ascii="Consolas" w:hAnsi="Consolas" w:cs="Consolas"/>
          <w:color w:val="000000"/>
          <w:sz w:val="19"/>
          <w:szCs w:val="19"/>
        </w:rPr>
        <w:t>GetExternalAuthenticationSchemesAsync</w:t>
      </w:r>
    </w:p>
    <w:p w14:paraId="63C557AA"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Ở đây ngay chỗ LoginController với action Index ta thấy được câu lệnh ở trên, lúc này thêm nó vào một model và truyền qua View Index phía Login</w:t>
      </w:r>
    </w:p>
    <w:p w14:paraId="24C10D05" w14:textId="15568E63" w:rsidR="0008515F" w:rsidRDefault="0008515F" w:rsidP="00BF675D">
      <w:pPr>
        <w:rPr>
          <w:rFonts w:ascii="Times New Roman" w:hAnsi="Times New Roman" w:cs="Times New Roman"/>
          <w:sz w:val="28"/>
          <w:szCs w:val="28"/>
          <w:lang w:val="vi-VN"/>
        </w:rPr>
      </w:pPr>
      <w:r>
        <w:rPr>
          <w:noProof/>
        </w:rPr>
        <w:drawing>
          <wp:inline distT="0" distB="0" distL="0" distR="0" wp14:anchorId="6B327DBC" wp14:editId="0B0E8C83">
            <wp:extent cx="5943600" cy="201549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015490"/>
                    </a:xfrm>
                    <a:prstGeom prst="rect">
                      <a:avLst/>
                    </a:prstGeom>
                  </pic:spPr>
                </pic:pic>
              </a:graphicData>
            </a:graphic>
          </wp:inline>
        </w:drawing>
      </w:r>
    </w:p>
    <w:p w14:paraId="34A1394B" w14:textId="20887B2C" w:rsidR="001F69CA" w:rsidRDefault="001F69CA" w:rsidP="001F69CA">
      <w:pPr>
        <w:pStyle w:val="chthchhnhnh"/>
      </w:pPr>
      <w:r>
        <w:t>Kiểm tra nếu có tích hợp sẽ hiện button</w:t>
      </w:r>
    </w:p>
    <w:p w14:paraId="1D1D40C0"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Với câu lệnh Model.ExternalLogins.Count nó dc truyền qua trong Index action của LoginController. Nếu nó ==0 nghĩa là có lỗi trong việc khởi tạo</w:t>
      </w:r>
    </w:p>
    <w:p w14:paraId="0649C79E"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Nếu nó != 0 ta thấy được phần button đc cấu trúc như sau:</w:t>
      </w:r>
    </w:p>
    <w:p w14:paraId="577B9EE9" w14:textId="230A1672" w:rsidR="0008515F" w:rsidRDefault="0008515F" w:rsidP="00BF675D">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83130C4" wp14:editId="2228AB5E">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0BCBFC" w14:textId="70E4DC56" w:rsidR="00914404" w:rsidRDefault="00914404" w:rsidP="00914404">
      <w:pPr>
        <w:pStyle w:val="chthchhnhnh"/>
      </w:pPr>
      <w:r>
        <w:t>Hiển thị trang login</w:t>
      </w:r>
    </w:p>
    <w:p w14:paraId="3C8C386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nút google ta được</w:t>
      </w:r>
    </w:p>
    <w:p w14:paraId="6A5D50A9" w14:textId="34EDBEEC" w:rsidR="0008515F" w:rsidRDefault="0008515F" w:rsidP="00BF675D">
      <w:pPr>
        <w:pStyle w:val="ListParagraph"/>
        <w:numPr>
          <w:ilvl w:val="0"/>
          <w:numId w:val="36"/>
        </w:numPr>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0D42F8AA" wp14:editId="5D4A381F">
            <wp:extent cx="5943600" cy="33432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C243B8" w14:textId="12A8216C" w:rsidR="00024CBD" w:rsidRDefault="00024CBD" w:rsidP="00024CBD">
      <w:pPr>
        <w:pStyle w:val="chthchhnhnh"/>
      </w:pPr>
      <w:r>
        <w:t>Hiển thị trang google login</w:t>
      </w:r>
    </w:p>
    <w:p w14:paraId="18EC63E6"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ậy là xong phần login nhé, còn về việc lấy thông tin như thế nào. Vào </w:t>
      </w:r>
    </w:p>
    <w:p w14:paraId="3FC135BD" w14:textId="77777777" w:rsidR="0008515F" w:rsidRDefault="006D4238" w:rsidP="0008515F">
      <w:pPr>
        <w:pStyle w:val="ListParagraph"/>
        <w:numPr>
          <w:ilvl w:val="0"/>
          <w:numId w:val="36"/>
        </w:numPr>
        <w:rPr>
          <w:rFonts w:ascii="Times New Roman" w:hAnsi="Times New Roman" w:cs="Times New Roman"/>
          <w:sz w:val="28"/>
          <w:szCs w:val="28"/>
          <w:lang w:val="vi-VN"/>
        </w:rPr>
      </w:pPr>
      <w:hyperlink r:id="rId116" w:history="1">
        <w:r w:rsidR="0008515F" w:rsidRPr="00F01DE6">
          <w:rPr>
            <w:rStyle w:val="Hyperlink"/>
            <w:rFonts w:ascii="Times New Roman" w:hAnsi="Times New Roman" w:cs="Times New Roman"/>
            <w:sz w:val="28"/>
            <w:szCs w:val="28"/>
            <w:lang w:val="vi-VN"/>
          </w:rPr>
          <w:t>https://docs.microsoft.com/en-us/dotnet/api/microsoft.aspnetcore.identity.signinmanager-1?view=aspnetcore-3.1</w:t>
        </w:r>
      </w:hyperlink>
    </w:p>
    <w:p w14:paraId="72375C90" w14:textId="77777777" w:rsidR="0008515F" w:rsidRDefault="006D4238" w:rsidP="0008515F">
      <w:pPr>
        <w:pStyle w:val="ListParagraph"/>
        <w:numPr>
          <w:ilvl w:val="0"/>
          <w:numId w:val="36"/>
        </w:numPr>
        <w:rPr>
          <w:rFonts w:ascii="Times New Roman" w:hAnsi="Times New Roman" w:cs="Times New Roman"/>
          <w:sz w:val="28"/>
          <w:szCs w:val="28"/>
          <w:lang w:val="vi-VN"/>
        </w:rPr>
      </w:pPr>
      <w:hyperlink r:id="rId117" w:history="1">
        <w:r w:rsidR="0008515F" w:rsidRPr="00F01DE6">
          <w:rPr>
            <w:rStyle w:val="Hyperlink"/>
            <w:rFonts w:ascii="Times New Roman" w:hAnsi="Times New Roman" w:cs="Times New Roman"/>
            <w:sz w:val="28"/>
            <w:szCs w:val="28"/>
            <w:lang w:val="vi-VN"/>
          </w:rPr>
          <w:t>https://docs.microsoft.com/en-us/dotnet/api/microsoft.aspnetcore.identity.usermanager-1?view=aspnetcore-3.1</w:t>
        </w:r>
      </w:hyperlink>
    </w:p>
    <w:p w14:paraId="50E6F666" w14:textId="77777777" w:rsidR="0008515F" w:rsidRDefault="0008515F" w:rsidP="0008515F">
      <w:pPr>
        <w:rPr>
          <w:rFonts w:ascii="Times New Roman" w:hAnsi="Times New Roman" w:cs="Times New Roman"/>
          <w:sz w:val="28"/>
          <w:szCs w:val="28"/>
          <w:lang w:val="vi-VN"/>
        </w:rPr>
      </w:pPr>
    </w:p>
    <w:p w14:paraId="6CAFF45A" w14:textId="63384855"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93EF4" w14:textId="77777777" w:rsidR="00B25493" w:rsidRDefault="00B25493" w:rsidP="00182CD5">
      <w:pPr>
        <w:spacing w:after="0" w:line="240" w:lineRule="auto"/>
      </w:pPr>
      <w:r>
        <w:separator/>
      </w:r>
    </w:p>
  </w:endnote>
  <w:endnote w:type="continuationSeparator" w:id="0">
    <w:p w14:paraId="79F05997" w14:textId="77777777" w:rsidR="00B25493" w:rsidRDefault="00B25493"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6D4238" w14:paraId="4CA3B6B0" w14:textId="77777777" w:rsidTr="00182CD5">
      <w:trPr>
        <w:jc w:val="right"/>
      </w:trPr>
      <w:tc>
        <w:tcPr>
          <w:tcW w:w="4795" w:type="dxa"/>
          <w:vAlign w:val="center"/>
        </w:tcPr>
        <w:p w14:paraId="08A38537" w14:textId="271B721D" w:rsidR="006D4238" w:rsidRDefault="006D4238">
          <w:pPr>
            <w:pStyle w:val="Header"/>
            <w:jc w:val="right"/>
            <w:rPr>
              <w:caps/>
              <w:color w:val="000000" w:themeColor="text1"/>
            </w:rPr>
          </w:pPr>
        </w:p>
      </w:tc>
      <w:tc>
        <w:tcPr>
          <w:tcW w:w="250" w:type="pct"/>
          <w:shd w:val="clear" w:color="auto" w:fill="1F4E79" w:themeFill="accent1" w:themeFillShade="80"/>
          <w:vAlign w:val="center"/>
        </w:tcPr>
        <w:p w14:paraId="043A538B" w14:textId="3E188F30" w:rsidR="006D4238" w:rsidRDefault="006D4238">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6D4238" w:rsidRDefault="006D4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06430" w14:textId="77777777" w:rsidR="00B25493" w:rsidRDefault="00B25493" w:rsidP="00182CD5">
      <w:pPr>
        <w:spacing w:after="0" w:line="240" w:lineRule="auto"/>
      </w:pPr>
      <w:r>
        <w:separator/>
      </w:r>
    </w:p>
  </w:footnote>
  <w:footnote w:type="continuationSeparator" w:id="0">
    <w:p w14:paraId="41F28354" w14:textId="77777777" w:rsidR="00B25493" w:rsidRDefault="00B25493"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1.4pt;height:11.4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8"/>
  </w:num>
  <w:num w:numId="3">
    <w:abstractNumId w:val="26"/>
  </w:num>
  <w:num w:numId="4">
    <w:abstractNumId w:val="9"/>
  </w:num>
  <w:num w:numId="5">
    <w:abstractNumId w:val="15"/>
  </w:num>
  <w:num w:numId="6">
    <w:abstractNumId w:val="22"/>
  </w:num>
  <w:num w:numId="7">
    <w:abstractNumId w:val="24"/>
  </w:num>
  <w:num w:numId="8">
    <w:abstractNumId w:val="29"/>
  </w:num>
  <w:num w:numId="9">
    <w:abstractNumId w:val="16"/>
  </w:num>
  <w:num w:numId="10">
    <w:abstractNumId w:val="34"/>
  </w:num>
  <w:num w:numId="11">
    <w:abstractNumId w:val="10"/>
  </w:num>
  <w:num w:numId="12">
    <w:abstractNumId w:val="21"/>
  </w:num>
  <w:num w:numId="13">
    <w:abstractNumId w:val="20"/>
  </w:num>
  <w:num w:numId="14">
    <w:abstractNumId w:val="2"/>
  </w:num>
  <w:num w:numId="15">
    <w:abstractNumId w:val="6"/>
  </w:num>
  <w:num w:numId="16">
    <w:abstractNumId w:val="7"/>
  </w:num>
  <w:num w:numId="17">
    <w:abstractNumId w:val="25"/>
  </w:num>
  <w:num w:numId="18">
    <w:abstractNumId w:val="14"/>
  </w:num>
  <w:num w:numId="19">
    <w:abstractNumId w:val="13"/>
  </w:num>
  <w:num w:numId="20">
    <w:abstractNumId w:val="32"/>
  </w:num>
  <w:num w:numId="21">
    <w:abstractNumId w:val="12"/>
  </w:num>
  <w:num w:numId="22">
    <w:abstractNumId w:val="27"/>
  </w:num>
  <w:num w:numId="23">
    <w:abstractNumId w:val="5"/>
  </w:num>
  <w:num w:numId="24">
    <w:abstractNumId w:val="28"/>
  </w:num>
  <w:num w:numId="25">
    <w:abstractNumId w:val="27"/>
    <w:lvlOverride w:ilvl="0">
      <w:startOverride w:val="1"/>
    </w:lvlOverride>
  </w:num>
  <w:num w:numId="26">
    <w:abstractNumId w:val="27"/>
    <w:lvlOverride w:ilvl="0">
      <w:startOverride w:val="1"/>
    </w:lvlOverride>
  </w:num>
  <w:num w:numId="27">
    <w:abstractNumId w:val="23"/>
  </w:num>
  <w:num w:numId="28">
    <w:abstractNumId w:val="18"/>
  </w:num>
  <w:num w:numId="29">
    <w:abstractNumId w:val="19"/>
  </w:num>
  <w:num w:numId="30">
    <w:abstractNumId w:val="3"/>
  </w:num>
  <w:num w:numId="31">
    <w:abstractNumId w:val="1"/>
  </w:num>
  <w:num w:numId="32">
    <w:abstractNumId w:val="11"/>
  </w:num>
  <w:num w:numId="33">
    <w:abstractNumId w:val="17"/>
  </w:num>
  <w:num w:numId="34">
    <w:abstractNumId w:val="30"/>
  </w:num>
  <w:num w:numId="35">
    <w:abstractNumId w:val="33"/>
  </w:num>
  <w:num w:numId="36">
    <w:abstractNumId w:val="31"/>
  </w:num>
  <w:num w:numId="37">
    <w:abstractNumId w:val="4"/>
  </w:num>
  <w:num w:numId="38">
    <w:abstractNumId w:val="2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7058"/>
    <w:rsid w:val="00024A41"/>
    <w:rsid w:val="00024CBD"/>
    <w:rsid w:val="000276C9"/>
    <w:rsid w:val="00040110"/>
    <w:rsid w:val="000421D5"/>
    <w:rsid w:val="00052AFF"/>
    <w:rsid w:val="000670E5"/>
    <w:rsid w:val="00080521"/>
    <w:rsid w:val="0008515F"/>
    <w:rsid w:val="00093C6D"/>
    <w:rsid w:val="00097DD3"/>
    <w:rsid w:val="000B5BAC"/>
    <w:rsid w:val="000C209E"/>
    <w:rsid w:val="000C2378"/>
    <w:rsid w:val="000E5CB1"/>
    <w:rsid w:val="000F337E"/>
    <w:rsid w:val="000F59F3"/>
    <w:rsid w:val="000F6789"/>
    <w:rsid w:val="00102325"/>
    <w:rsid w:val="00103102"/>
    <w:rsid w:val="00104A35"/>
    <w:rsid w:val="00113091"/>
    <w:rsid w:val="00131EB9"/>
    <w:rsid w:val="00132E5C"/>
    <w:rsid w:val="00136BBA"/>
    <w:rsid w:val="00136D15"/>
    <w:rsid w:val="00147AA6"/>
    <w:rsid w:val="0017590D"/>
    <w:rsid w:val="00182CD5"/>
    <w:rsid w:val="001851ED"/>
    <w:rsid w:val="001B0D82"/>
    <w:rsid w:val="001F69CA"/>
    <w:rsid w:val="002046A8"/>
    <w:rsid w:val="002158D7"/>
    <w:rsid w:val="002175EC"/>
    <w:rsid w:val="00242864"/>
    <w:rsid w:val="00254AF5"/>
    <w:rsid w:val="0025696F"/>
    <w:rsid w:val="00257125"/>
    <w:rsid w:val="0026469A"/>
    <w:rsid w:val="0026596D"/>
    <w:rsid w:val="0028640D"/>
    <w:rsid w:val="00290348"/>
    <w:rsid w:val="002A4526"/>
    <w:rsid w:val="002E3065"/>
    <w:rsid w:val="002E4A70"/>
    <w:rsid w:val="0030364D"/>
    <w:rsid w:val="00315477"/>
    <w:rsid w:val="00323301"/>
    <w:rsid w:val="00333BBE"/>
    <w:rsid w:val="003360EC"/>
    <w:rsid w:val="003367C1"/>
    <w:rsid w:val="003368A7"/>
    <w:rsid w:val="00342D1F"/>
    <w:rsid w:val="00350DF6"/>
    <w:rsid w:val="00364AA3"/>
    <w:rsid w:val="0037671E"/>
    <w:rsid w:val="003967E0"/>
    <w:rsid w:val="003A676E"/>
    <w:rsid w:val="003B0B8C"/>
    <w:rsid w:val="003C15E9"/>
    <w:rsid w:val="003C605C"/>
    <w:rsid w:val="003D35EA"/>
    <w:rsid w:val="003D62FA"/>
    <w:rsid w:val="003E5CC7"/>
    <w:rsid w:val="003F36A8"/>
    <w:rsid w:val="003F3874"/>
    <w:rsid w:val="003F390C"/>
    <w:rsid w:val="00400B36"/>
    <w:rsid w:val="0040347D"/>
    <w:rsid w:val="0042761B"/>
    <w:rsid w:val="00431AE2"/>
    <w:rsid w:val="00450C35"/>
    <w:rsid w:val="004731BD"/>
    <w:rsid w:val="00477CDC"/>
    <w:rsid w:val="00480172"/>
    <w:rsid w:val="00490E1D"/>
    <w:rsid w:val="00495717"/>
    <w:rsid w:val="00497459"/>
    <w:rsid w:val="004B1E33"/>
    <w:rsid w:val="004C146F"/>
    <w:rsid w:val="004C4498"/>
    <w:rsid w:val="004D5961"/>
    <w:rsid w:val="004D7AB8"/>
    <w:rsid w:val="004E1DBB"/>
    <w:rsid w:val="004E32FF"/>
    <w:rsid w:val="0050069D"/>
    <w:rsid w:val="00505DBC"/>
    <w:rsid w:val="00510DAC"/>
    <w:rsid w:val="0052434D"/>
    <w:rsid w:val="005266B4"/>
    <w:rsid w:val="005378D4"/>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6039B1"/>
    <w:rsid w:val="0061230D"/>
    <w:rsid w:val="00624977"/>
    <w:rsid w:val="00634C14"/>
    <w:rsid w:val="00675932"/>
    <w:rsid w:val="006B4295"/>
    <w:rsid w:val="006B692A"/>
    <w:rsid w:val="006C0D3D"/>
    <w:rsid w:val="006C1B32"/>
    <w:rsid w:val="006C376A"/>
    <w:rsid w:val="006D4238"/>
    <w:rsid w:val="006D6527"/>
    <w:rsid w:val="006D7341"/>
    <w:rsid w:val="006E246E"/>
    <w:rsid w:val="006E56F7"/>
    <w:rsid w:val="00701C51"/>
    <w:rsid w:val="007123C4"/>
    <w:rsid w:val="007155AD"/>
    <w:rsid w:val="00724DFE"/>
    <w:rsid w:val="007366C5"/>
    <w:rsid w:val="0074174B"/>
    <w:rsid w:val="00754275"/>
    <w:rsid w:val="0076002A"/>
    <w:rsid w:val="007A608D"/>
    <w:rsid w:val="007B0361"/>
    <w:rsid w:val="007E4816"/>
    <w:rsid w:val="007F3DF4"/>
    <w:rsid w:val="007F5F79"/>
    <w:rsid w:val="0080382D"/>
    <w:rsid w:val="00825D32"/>
    <w:rsid w:val="00826867"/>
    <w:rsid w:val="008536D3"/>
    <w:rsid w:val="00857B78"/>
    <w:rsid w:val="00860F60"/>
    <w:rsid w:val="008610FA"/>
    <w:rsid w:val="00876EEF"/>
    <w:rsid w:val="00884CFC"/>
    <w:rsid w:val="0089143F"/>
    <w:rsid w:val="008B1337"/>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A017BC"/>
    <w:rsid w:val="00A10992"/>
    <w:rsid w:val="00A13235"/>
    <w:rsid w:val="00A22204"/>
    <w:rsid w:val="00A233D8"/>
    <w:rsid w:val="00A5548C"/>
    <w:rsid w:val="00A73163"/>
    <w:rsid w:val="00A74C44"/>
    <w:rsid w:val="00A822DE"/>
    <w:rsid w:val="00AC6EE4"/>
    <w:rsid w:val="00AD0DBA"/>
    <w:rsid w:val="00AD1716"/>
    <w:rsid w:val="00AE0EEE"/>
    <w:rsid w:val="00B1004C"/>
    <w:rsid w:val="00B12B7C"/>
    <w:rsid w:val="00B13475"/>
    <w:rsid w:val="00B13658"/>
    <w:rsid w:val="00B146EF"/>
    <w:rsid w:val="00B216B8"/>
    <w:rsid w:val="00B25493"/>
    <w:rsid w:val="00B32ADE"/>
    <w:rsid w:val="00B34EE1"/>
    <w:rsid w:val="00B41E17"/>
    <w:rsid w:val="00B468D5"/>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E42F1"/>
    <w:rsid w:val="00BF210D"/>
    <w:rsid w:val="00BF4BFE"/>
    <w:rsid w:val="00BF675D"/>
    <w:rsid w:val="00C12077"/>
    <w:rsid w:val="00C1513B"/>
    <w:rsid w:val="00C15EDF"/>
    <w:rsid w:val="00C320CE"/>
    <w:rsid w:val="00C366BA"/>
    <w:rsid w:val="00C670EC"/>
    <w:rsid w:val="00C724C7"/>
    <w:rsid w:val="00C91565"/>
    <w:rsid w:val="00C94401"/>
    <w:rsid w:val="00CB39A7"/>
    <w:rsid w:val="00CC44BE"/>
    <w:rsid w:val="00CD231A"/>
    <w:rsid w:val="00CE1260"/>
    <w:rsid w:val="00CE4B54"/>
    <w:rsid w:val="00CE4D0D"/>
    <w:rsid w:val="00CE7B5B"/>
    <w:rsid w:val="00D11584"/>
    <w:rsid w:val="00D11982"/>
    <w:rsid w:val="00D1386A"/>
    <w:rsid w:val="00D2054C"/>
    <w:rsid w:val="00D2692C"/>
    <w:rsid w:val="00D302DB"/>
    <w:rsid w:val="00D343FD"/>
    <w:rsid w:val="00D3446D"/>
    <w:rsid w:val="00D40ECE"/>
    <w:rsid w:val="00D4605A"/>
    <w:rsid w:val="00D53332"/>
    <w:rsid w:val="00D540BB"/>
    <w:rsid w:val="00D82109"/>
    <w:rsid w:val="00D939C3"/>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cs.microsoft.com/en-us/dotnet/api/microsoft.aspnetcore.identity.usermanager-1?view=aspnetcore-3.1" TargetMode="External"/><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docs.microsoft.com/en-us/dotnet/api/microsoft.aspnetcore.identity.rolemanager-1?view=aspnetcore-3.1" TargetMode="External"/><Relationship Id="rId112" Type="http://schemas.openxmlformats.org/officeDocument/2006/relationships/image" Target="media/image95.png"/><Relationship Id="rId16" Type="http://schemas.openxmlformats.org/officeDocument/2006/relationships/image" Target="media/image8.png"/><Relationship Id="rId107" Type="http://schemas.openxmlformats.org/officeDocument/2006/relationships/image" Target="media/image91.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6.png"/><Relationship Id="rId5" Type="http://schemas.openxmlformats.org/officeDocument/2006/relationships/webSettings" Target="webSettings.xml"/><Relationship Id="rId90" Type="http://schemas.openxmlformats.org/officeDocument/2006/relationships/hyperlink" Target="https://www.yogihosting.com/aspnet-core-identity-roles/" TargetMode="External"/><Relationship Id="rId95" Type="http://schemas.openxmlformats.org/officeDocument/2006/relationships/hyperlink" Target="https://console.developers.google.com/apis/dashboard?project=loginemail-293507" TargetMode="External"/><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6.png"/><Relationship Id="rId118" Type="http://schemas.openxmlformats.org/officeDocument/2006/relationships/footer" Target="footer1.xml"/><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7.png"/><Relationship Id="rId108" Type="http://schemas.openxmlformats.org/officeDocument/2006/relationships/image" Target="media/image92.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7.png"/><Relationship Id="rId119"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5.png"/><Relationship Id="rId94" Type="http://schemas.openxmlformats.org/officeDocument/2006/relationships/image" Target="media/image79.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3.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nuget.org/packages/MailKit/"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hyperlink" Target="https://www.nuget.org/packages/Microsoft.AspNetCore.Authentication.Core/" TargetMode="External"/><Relationship Id="rId115" Type="http://schemas.openxmlformats.org/officeDocument/2006/relationships/image" Target="media/image98.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hyperlink" Target="https://www.hostinger.vn/huong-dan/lam-the-nao-de-su-dung-google-smtp-server-mien-phi/" TargetMode="External"/><Relationship Id="rId98" Type="http://schemas.openxmlformats.org/officeDocument/2006/relationships/image" Target="media/image8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docs.microsoft.com/en-us/dotnet/api/microsoft.aspnetcore.identity.signinmanager-1?view=aspnetcore-3.1" TargetMode="External"/><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4.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62</Pages>
  <Words>3402</Words>
  <Characters>1939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ô</cp:lastModifiedBy>
  <cp:revision>283</cp:revision>
  <dcterms:created xsi:type="dcterms:W3CDTF">2020-10-20T00:43:00Z</dcterms:created>
  <dcterms:modified xsi:type="dcterms:W3CDTF">2020-11-04T02:49:00Z</dcterms:modified>
</cp:coreProperties>
</file>